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ink/ink1.xml" ContentType="application/inkml+xml"/>
  <Override PartName="/word/ink/ink2.xml" ContentType="application/inkml+xml"/>
  <Override PartName="/word/ink/ink3.xml" ContentType="application/inkml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5D527" w14:textId="77777777" w:rsidR="001A1E6E" w:rsidRPr="004A46D5" w:rsidRDefault="001A1E6E" w:rsidP="001A1E6E">
      <w:pPr>
        <w:spacing w:after="0"/>
        <w:ind w:right="1"/>
        <w:jc w:val="center"/>
        <w:rPr>
          <w:b/>
          <w:bCs/>
          <w:sz w:val="40"/>
          <w:szCs w:val="40"/>
        </w:rPr>
      </w:pPr>
      <w:r w:rsidRPr="004A46D5">
        <w:rPr>
          <w:b/>
          <w:bCs/>
          <w:sz w:val="40"/>
          <w:szCs w:val="40"/>
        </w:rPr>
        <w:t xml:space="preserve">Multi-Model Approach to Recommend </w:t>
      </w:r>
    </w:p>
    <w:p w14:paraId="3729FE28" w14:textId="42975BB1" w:rsidR="001A1E6E" w:rsidRPr="00BA2418" w:rsidRDefault="001A1E6E" w:rsidP="00BA2418">
      <w:pPr>
        <w:spacing w:after="0"/>
        <w:ind w:right="1"/>
        <w:jc w:val="center"/>
        <w:rPr>
          <w:b/>
          <w:bCs/>
          <w:sz w:val="40"/>
          <w:szCs w:val="40"/>
        </w:rPr>
      </w:pPr>
      <w:r w:rsidRPr="004A46D5">
        <w:rPr>
          <w:b/>
          <w:bCs/>
          <w:sz w:val="40"/>
          <w:szCs w:val="40"/>
        </w:rPr>
        <w:t>Personalized Music Playlist</w:t>
      </w:r>
    </w:p>
    <w:p w14:paraId="61081D52" w14:textId="77777777" w:rsidR="001A1E6E" w:rsidRDefault="001A1E6E" w:rsidP="001A1E6E">
      <w:pPr>
        <w:spacing w:after="153"/>
        <w:ind w:left="78"/>
        <w:jc w:val="center"/>
      </w:pPr>
      <w:r w:rsidRPr="004A46D5">
        <w:rPr>
          <w:b/>
          <w:bCs/>
        </w:rPr>
        <w:t>TMP – 2023 – 24 - 065</w:t>
      </w:r>
    </w:p>
    <w:p w14:paraId="0F59B5FF" w14:textId="77777777" w:rsidR="001A1E6E" w:rsidRDefault="001A1E6E" w:rsidP="001A1E6E">
      <w:pPr>
        <w:spacing w:after="153"/>
        <w:ind w:left="78"/>
        <w:jc w:val="center"/>
      </w:pPr>
      <w:r>
        <w:rPr>
          <w:sz w:val="32"/>
        </w:rPr>
        <w:t xml:space="preserve"> </w:t>
      </w:r>
    </w:p>
    <w:p w14:paraId="6130A89D" w14:textId="0F1BEE61" w:rsidR="001A1E6E" w:rsidRDefault="001A1E6E" w:rsidP="00BA2418">
      <w:pPr>
        <w:spacing w:after="153"/>
        <w:ind w:left="78"/>
        <w:jc w:val="center"/>
      </w:pPr>
      <w:r>
        <w:rPr>
          <w:sz w:val="32"/>
        </w:rPr>
        <w:t xml:space="preserve"> </w:t>
      </w:r>
    </w:p>
    <w:p w14:paraId="100E4053" w14:textId="24654276" w:rsidR="00BA2418" w:rsidRPr="00BA2418" w:rsidRDefault="001A1E6E" w:rsidP="00BA2418">
      <w:pPr>
        <w:spacing w:after="153"/>
        <w:jc w:val="center"/>
        <w:rPr>
          <w:b/>
          <w:sz w:val="32"/>
        </w:rPr>
      </w:pPr>
      <w:r>
        <w:rPr>
          <w:b/>
          <w:sz w:val="32"/>
        </w:rPr>
        <w:t xml:space="preserve">Status Document </w:t>
      </w:r>
      <w:r w:rsidR="00BA2418">
        <w:rPr>
          <w:b/>
          <w:sz w:val="32"/>
        </w:rPr>
        <w:t>–</w:t>
      </w:r>
      <w:r>
        <w:rPr>
          <w:b/>
          <w:sz w:val="32"/>
        </w:rPr>
        <w:t xml:space="preserve"> 1</w:t>
      </w:r>
    </w:p>
    <w:p w14:paraId="762DEE01" w14:textId="77777777" w:rsidR="001A1E6E" w:rsidRDefault="001A1E6E" w:rsidP="001A1E6E">
      <w:pPr>
        <w:spacing w:after="152"/>
        <w:ind w:left="78"/>
        <w:jc w:val="center"/>
      </w:pPr>
      <w:r>
        <w:rPr>
          <w:b/>
          <w:sz w:val="32"/>
        </w:rPr>
        <w:t xml:space="preserve"> </w:t>
      </w:r>
    </w:p>
    <w:p w14:paraId="5B108124" w14:textId="0BDC82C6" w:rsidR="001A1E6E" w:rsidRPr="003F17F4" w:rsidRDefault="00B31BCA" w:rsidP="001A1E6E">
      <w:pPr>
        <w:spacing w:after="93"/>
        <w:ind w:right="4"/>
        <w:jc w:val="center"/>
        <w:rPr>
          <w:sz w:val="28"/>
        </w:rPr>
      </w:pPr>
      <w:r>
        <w:rPr>
          <w:sz w:val="28"/>
        </w:rPr>
        <w:t>Dhananjaya W.K.S</w:t>
      </w:r>
      <w:r w:rsidR="001A1E6E">
        <w:rPr>
          <w:sz w:val="28"/>
        </w:rPr>
        <w:t>– IT2066</w:t>
      </w:r>
      <w:r w:rsidR="00AE03B3">
        <w:rPr>
          <w:sz w:val="28"/>
        </w:rPr>
        <w:t>7078</w:t>
      </w:r>
    </w:p>
    <w:p w14:paraId="233727C2" w14:textId="1E3C7D0C" w:rsidR="001A1E6E" w:rsidRDefault="001A1E6E" w:rsidP="001A1E6E">
      <w:pPr>
        <w:spacing w:after="166"/>
        <w:ind w:right="3"/>
        <w:jc w:val="center"/>
      </w:pPr>
      <w:r>
        <w:rPr>
          <w:b/>
          <w:sz w:val="28"/>
        </w:rPr>
        <w:t xml:space="preserve">Supervised by – </w:t>
      </w:r>
      <w:r>
        <w:rPr>
          <w:sz w:val="28"/>
        </w:rPr>
        <w:t>Mr Thusithanjana Thilakarathne</w:t>
      </w:r>
      <w:r>
        <w:rPr>
          <w:b/>
          <w:sz w:val="28"/>
        </w:rPr>
        <w:t xml:space="preserve"> </w:t>
      </w:r>
    </w:p>
    <w:p w14:paraId="15FD039D" w14:textId="77777777" w:rsidR="001A1E6E" w:rsidRDefault="001A1E6E" w:rsidP="001A1E6E">
      <w:pPr>
        <w:spacing w:after="153"/>
        <w:ind w:left="78"/>
        <w:jc w:val="center"/>
      </w:pPr>
      <w:r>
        <w:rPr>
          <w:b/>
          <w:sz w:val="32"/>
        </w:rPr>
        <w:t xml:space="preserve"> </w:t>
      </w:r>
    </w:p>
    <w:p w14:paraId="2680521D" w14:textId="58F27446" w:rsidR="001A1E6E" w:rsidRDefault="001A1E6E" w:rsidP="001A1E6E">
      <w:pPr>
        <w:spacing w:after="161"/>
      </w:pPr>
    </w:p>
    <w:p w14:paraId="23DADF3B" w14:textId="77777777" w:rsidR="001A1E6E" w:rsidRDefault="001A1E6E" w:rsidP="001A1E6E">
      <w:pPr>
        <w:spacing w:after="117"/>
        <w:ind w:left="78"/>
        <w:jc w:val="center"/>
      </w:pPr>
      <w:r>
        <w:rPr>
          <w:b/>
          <w:sz w:val="32"/>
        </w:rPr>
        <w:t xml:space="preserve"> </w:t>
      </w:r>
    </w:p>
    <w:p w14:paraId="1EB292DB" w14:textId="77777777" w:rsidR="001A1E6E" w:rsidRDefault="001A1E6E" w:rsidP="001A1E6E">
      <w:pPr>
        <w:spacing w:after="166"/>
        <w:ind w:right="7"/>
        <w:jc w:val="center"/>
      </w:pPr>
      <w:r>
        <w:rPr>
          <w:sz w:val="28"/>
        </w:rPr>
        <w:t xml:space="preserve">B.Sc. (Hons) Degree in Information Technology </w:t>
      </w:r>
    </w:p>
    <w:p w14:paraId="43B8ACC8" w14:textId="77777777" w:rsidR="001A1E6E" w:rsidRDefault="001A1E6E" w:rsidP="001A1E6E">
      <w:pPr>
        <w:spacing w:after="153"/>
        <w:jc w:val="center"/>
      </w:pPr>
      <w:r>
        <w:rPr>
          <w:sz w:val="32"/>
        </w:rPr>
        <w:t>Department of Software Engineering</w:t>
      </w:r>
    </w:p>
    <w:p w14:paraId="1EC94A9A" w14:textId="77777777" w:rsidR="001A1E6E" w:rsidRDefault="001A1E6E" w:rsidP="001A1E6E">
      <w:pPr>
        <w:spacing w:after="132"/>
        <w:rPr>
          <w:sz w:val="28"/>
        </w:rPr>
      </w:pPr>
      <w:r>
        <w:rPr>
          <w:sz w:val="28"/>
        </w:rPr>
        <w:t xml:space="preserve"> </w:t>
      </w:r>
    </w:p>
    <w:p w14:paraId="2B3FB689" w14:textId="77777777" w:rsidR="001A1E6E" w:rsidRDefault="001A1E6E" w:rsidP="001A1E6E">
      <w:pPr>
        <w:spacing w:after="132"/>
      </w:pPr>
    </w:p>
    <w:p w14:paraId="464A6F46" w14:textId="77777777" w:rsidR="001A1E6E" w:rsidRPr="004A46D5" w:rsidRDefault="001A1E6E" w:rsidP="001A1E6E">
      <w:pPr>
        <w:spacing w:after="166"/>
        <w:ind w:right="3"/>
        <w:jc w:val="center"/>
        <w:rPr>
          <w:b/>
          <w:bCs/>
        </w:rPr>
      </w:pPr>
      <w:r w:rsidRPr="004A46D5">
        <w:rPr>
          <w:b/>
          <w:bCs/>
          <w:sz w:val="28"/>
        </w:rPr>
        <w:t xml:space="preserve">Sri Lanka Institute of Information Technology </w:t>
      </w:r>
    </w:p>
    <w:p w14:paraId="309BB18A" w14:textId="5D3BFECA" w:rsidR="001A1E6E" w:rsidRPr="004A46D5" w:rsidRDefault="00BA2418" w:rsidP="001A1E6E">
      <w:pPr>
        <w:spacing w:after="127"/>
        <w:ind w:right="3"/>
        <w:jc w:val="center"/>
        <w:rPr>
          <w:b/>
          <w:bCs/>
        </w:rPr>
      </w:pPr>
      <w:r>
        <w:rPr>
          <w:noProof/>
          <w:sz w:val="32"/>
        </w:rPr>
        <w:drawing>
          <wp:anchor distT="0" distB="0" distL="114300" distR="114300" simplePos="0" relativeHeight="251659264" behindDoc="0" locked="0" layoutInCell="1" allowOverlap="1" wp14:anchorId="00B0F59C" wp14:editId="4AB62004">
            <wp:simplePos x="0" y="0"/>
            <wp:positionH relativeFrom="margin">
              <wp:posOffset>2421758</wp:posOffset>
            </wp:positionH>
            <wp:positionV relativeFrom="margin">
              <wp:posOffset>6179185</wp:posOffset>
            </wp:positionV>
            <wp:extent cx="1108075" cy="1386840"/>
            <wp:effectExtent l="0" t="0" r="0" b="0"/>
            <wp:wrapSquare wrapText="bothSides"/>
            <wp:docPr id="13" name="Picture 13" descr="A blue and orang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orange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8075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1E6E" w:rsidRPr="004A46D5">
        <w:rPr>
          <w:b/>
          <w:bCs/>
          <w:sz w:val="28"/>
        </w:rPr>
        <w:t>Sri Lanka</w:t>
      </w:r>
      <w:r w:rsidR="001A1E6E" w:rsidRPr="004A46D5">
        <w:rPr>
          <w:b/>
          <w:bCs/>
          <w:sz w:val="32"/>
        </w:rPr>
        <w:t xml:space="preserve"> </w:t>
      </w:r>
    </w:p>
    <w:p w14:paraId="5FF6BE31" w14:textId="7670B77C" w:rsidR="001A1E6E" w:rsidRDefault="001A1E6E" w:rsidP="001A1E6E">
      <w:pPr>
        <w:spacing w:after="153"/>
        <w:ind w:left="78"/>
        <w:jc w:val="center"/>
      </w:pPr>
      <w:r>
        <w:rPr>
          <w:sz w:val="32"/>
        </w:rPr>
        <w:t xml:space="preserve"> </w:t>
      </w:r>
    </w:p>
    <w:p w14:paraId="17EB4D72" w14:textId="77777777" w:rsidR="001A1E6E" w:rsidRDefault="001A1E6E" w:rsidP="001A1E6E">
      <w:pPr>
        <w:spacing w:after="117"/>
        <w:ind w:left="78"/>
        <w:jc w:val="center"/>
        <w:rPr>
          <w:sz w:val="32"/>
        </w:rPr>
      </w:pPr>
    </w:p>
    <w:p w14:paraId="3906DA9E" w14:textId="77777777" w:rsidR="001A1E6E" w:rsidRDefault="001A1E6E" w:rsidP="001A1E6E">
      <w:pPr>
        <w:spacing w:after="117"/>
        <w:ind w:left="78"/>
        <w:jc w:val="center"/>
        <w:rPr>
          <w:sz w:val="32"/>
        </w:rPr>
      </w:pPr>
    </w:p>
    <w:p w14:paraId="56FDAED2" w14:textId="77777777" w:rsidR="001A1E6E" w:rsidRDefault="001A1E6E" w:rsidP="001A1E6E">
      <w:pPr>
        <w:spacing w:after="117"/>
        <w:ind w:left="78"/>
        <w:jc w:val="center"/>
        <w:rPr>
          <w:sz w:val="32"/>
        </w:rPr>
      </w:pPr>
    </w:p>
    <w:p w14:paraId="5D289CCF" w14:textId="77777777" w:rsidR="001A1E6E" w:rsidRDefault="001A1E6E" w:rsidP="001A1E6E">
      <w:pPr>
        <w:spacing w:after="117"/>
        <w:ind w:left="78"/>
        <w:jc w:val="center"/>
        <w:rPr>
          <w:sz w:val="32"/>
        </w:rPr>
      </w:pPr>
    </w:p>
    <w:p w14:paraId="7A1487F7" w14:textId="77777777" w:rsidR="001A1E6E" w:rsidRDefault="001A1E6E" w:rsidP="001A1E6E">
      <w:pPr>
        <w:spacing w:after="117"/>
        <w:ind w:left="78"/>
        <w:jc w:val="center"/>
        <w:rPr>
          <w:sz w:val="32"/>
        </w:rPr>
      </w:pPr>
    </w:p>
    <w:p w14:paraId="681F4FA3" w14:textId="47D91B16" w:rsidR="001A1E6E" w:rsidRDefault="001A1E6E" w:rsidP="007E59B3">
      <w:p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GB" w:bidi="si-LK"/>
        </w:rPr>
      </w:pPr>
    </w:p>
    <w:p w14:paraId="2C078E63" w14:textId="7482AD73" w:rsidR="00541F78" w:rsidRDefault="000676E5" w:rsidP="00541F78">
      <w:pPr>
        <w:jc w:val="center"/>
        <w:rPr>
          <w:sz w:val="28"/>
        </w:rPr>
      </w:pPr>
      <w:r>
        <w:rPr>
          <w:sz w:val="28"/>
        </w:rPr>
        <w:t>December 2023</w:t>
      </w:r>
    </w:p>
    <w:p w14:paraId="1DD62F73" w14:textId="33588D7E" w:rsidR="00520893" w:rsidRDefault="00541F78" w:rsidP="007C053D">
      <w:pPr>
        <w:pStyle w:val="Heading1"/>
        <w:rPr>
          <w:rFonts w:eastAsia="Times New Roman"/>
          <w:lang w:eastAsia="en-GB" w:bidi="si-LK"/>
        </w:rPr>
      </w:pPr>
      <w:r>
        <w:rPr>
          <w:sz w:val="28"/>
        </w:rPr>
        <w:br w:type="page"/>
      </w:r>
      <w:bookmarkStart w:id="0" w:name="_Toc155646081"/>
      <w:bookmarkStart w:id="1" w:name="_Toc158107955"/>
      <w:r w:rsidR="00520893">
        <w:rPr>
          <w:rFonts w:eastAsia="Times New Roman"/>
          <w:lang w:eastAsia="en-GB" w:bidi="si-LK"/>
        </w:rPr>
        <w:lastRenderedPageBreak/>
        <w:t>Table of content</w:t>
      </w:r>
      <w:bookmarkEnd w:id="0"/>
      <w:bookmarkEnd w:id="1"/>
    </w:p>
    <w:p w14:paraId="0D49B104" w14:textId="77777777" w:rsidR="00520893" w:rsidRDefault="00520893" w:rsidP="00520893">
      <w:pPr>
        <w:rPr>
          <w:lang w:eastAsia="en-GB" w:bidi="si-LK"/>
        </w:rPr>
      </w:pPr>
    </w:p>
    <w:sdt>
      <w:sdtPr>
        <w:rPr>
          <w:rFonts w:eastAsiaTheme="minorHAnsi" w:cstheme="minorBidi"/>
          <w:bCs w:val="0"/>
          <w:color w:val="auto"/>
          <w:sz w:val="22"/>
          <w:szCs w:val="22"/>
        </w:rPr>
        <w:id w:val="150569725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106BC422" w14:textId="2B7361D4" w:rsidR="000411ED" w:rsidRDefault="000411ED">
          <w:pPr>
            <w:pStyle w:val="TOCHeading"/>
          </w:pPr>
          <w:r>
            <w:t>Table of Contents</w:t>
          </w:r>
        </w:p>
        <w:p w14:paraId="16DF2901" w14:textId="2F91FAD6" w:rsidR="00B31BCA" w:rsidRDefault="000411ED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58107955" w:history="1">
            <w:r w:rsidR="00B31BCA" w:rsidRPr="00570319">
              <w:rPr>
                <w:rStyle w:val="Hyperlink"/>
                <w:rFonts w:eastAsia="Times New Roman"/>
                <w:noProof/>
                <w:lang w:eastAsia="en-GB" w:bidi="si-LK"/>
              </w:rPr>
              <w:t>Table of content</w:t>
            </w:r>
            <w:r w:rsidR="00B31BCA">
              <w:rPr>
                <w:noProof/>
                <w:webHidden/>
              </w:rPr>
              <w:tab/>
            </w:r>
            <w:r w:rsidR="00B31BCA">
              <w:rPr>
                <w:noProof/>
                <w:webHidden/>
              </w:rPr>
              <w:fldChar w:fldCharType="begin"/>
            </w:r>
            <w:r w:rsidR="00B31BCA">
              <w:rPr>
                <w:noProof/>
                <w:webHidden/>
              </w:rPr>
              <w:instrText xml:space="preserve"> PAGEREF _Toc158107955 \h </w:instrText>
            </w:r>
            <w:r w:rsidR="00B31BCA">
              <w:rPr>
                <w:noProof/>
                <w:webHidden/>
              </w:rPr>
            </w:r>
            <w:r w:rsidR="00B31BCA">
              <w:rPr>
                <w:noProof/>
                <w:webHidden/>
              </w:rPr>
              <w:fldChar w:fldCharType="separate"/>
            </w:r>
            <w:r w:rsidR="00B31BCA">
              <w:rPr>
                <w:noProof/>
                <w:webHidden/>
              </w:rPr>
              <w:t>2</w:t>
            </w:r>
            <w:r w:rsidR="00B31BCA">
              <w:rPr>
                <w:noProof/>
                <w:webHidden/>
              </w:rPr>
              <w:fldChar w:fldCharType="end"/>
            </w:r>
          </w:hyperlink>
        </w:p>
        <w:p w14:paraId="0A34CAD5" w14:textId="7737621D" w:rsidR="00B31BCA" w:rsidRDefault="00000000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58107956" w:history="1">
            <w:r w:rsidR="00B31BCA" w:rsidRPr="00570319">
              <w:rPr>
                <w:rStyle w:val="Hyperlink"/>
                <w:rFonts w:eastAsia="Times New Roman"/>
                <w:noProof/>
                <w:lang w:eastAsia="en-GB" w:bidi="si-LK"/>
              </w:rPr>
              <w:t>Introduction</w:t>
            </w:r>
            <w:r w:rsidR="00B31BCA">
              <w:rPr>
                <w:noProof/>
                <w:webHidden/>
              </w:rPr>
              <w:tab/>
            </w:r>
            <w:r w:rsidR="00B31BCA">
              <w:rPr>
                <w:noProof/>
                <w:webHidden/>
              </w:rPr>
              <w:fldChar w:fldCharType="begin"/>
            </w:r>
            <w:r w:rsidR="00B31BCA">
              <w:rPr>
                <w:noProof/>
                <w:webHidden/>
              </w:rPr>
              <w:instrText xml:space="preserve"> PAGEREF _Toc158107956 \h </w:instrText>
            </w:r>
            <w:r w:rsidR="00B31BCA">
              <w:rPr>
                <w:noProof/>
                <w:webHidden/>
              </w:rPr>
            </w:r>
            <w:r w:rsidR="00B31BCA">
              <w:rPr>
                <w:noProof/>
                <w:webHidden/>
              </w:rPr>
              <w:fldChar w:fldCharType="separate"/>
            </w:r>
            <w:r w:rsidR="00B31BCA">
              <w:rPr>
                <w:noProof/>
                <w:webHidden/>
              </w:rPr>
              <w:t>3</w:t>
            </w:r>
            <w:r w:rsidR="00B31BCA">
              <w:rPr>
                <w:noProof/>
                <w:webHidden/>
              </w:rPr>
              <w:fldChar w:fldCharType="end"/>
            </w:r>
          </w:hyperlink>
        </w:p>
        <w:p w14:paraId="2655FB16" w14:textId="2BC6AA6B" w:rsidR="00B31BCA" w:rsidRDefault="00000000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58107957" w:history="1">
            <w:r w:rsidR="00B31BCA" w:rsidRPr="00570319">
              <w:rPr>
                <w:rStyle w:val="Hyperlink"/>
                <w:noProof/>
                <w:lang w:eastAsia="en-GB" w:bidi="si-LK"/>
              </w:rPr>
              <w:t>Work Breakdown Chart</w:t>
            </w:r>
            <w:r w:rsidR="00B31BCA">
              <w:rPr>
                <w:noProof/>
                <w:webHidden/>
              </w:rPr>
              <w:tab/>
            </w:r>
            <w:r w:rsidR="00B31BCA">
              <w:rPr>
                <w:noProof/>
                <w:webHidden/>
              </w:rPr>
              <w:fldChar w:fldCharType="begin"/>
            </w:r>
            <w:r w:rsidR="00B31BCA">
              <w:rPr>
                <w:noProof/>
                <w:webHidden/>
              </w:rPr>
              <w:instrText xml:space="preserve"> PAGEREF _Toc158107957 \h </w:instrText>
            </w:r>
            <w:r w:rsidR="00B31BCA">
              <w:rPr>
                <w:noProof/>
                <w:webHidden/>
              </w:rPr>
            </w:r>
            <w:r w:rsidR="00B31BCA">
              <w:rPr>
                <w:noProof/>
                <w:webHidden/>
              </w:rPr>
              <w:fldChar w:fldCharType="separate"/>
            </w:r>
            <w:r w:rsidR="00B31BCA">
              <w:rPr>
                <w:noProof/>
                <w:webHidden/>
              </w:rPr>
              <w:t>4</w:t>
            </w:r>
            <w:r w:rsidR="00B31BCA">
              <w:rPr>
                <w:noProof/>
                <w:webHidden/>
              </w:rPr>
              <w:fldChar w:fldCharType="end"/>
            </w:r>
          </w:hyperlink>
        </w:p>
        <w:p w14:paraId="4B8E4D30" w14:textId="7628C04A" w:rsidR="00B31BCA" w:rsidRDefault="00000000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58107958" w:history="1">
            <w:r w:rsidR="00B31BCA" w:rsidRPr="00570319">
              <w:rPr>
                <w:rStyle w:val="Hyperlink"/>
                <w:noProof/>
                <w:lang w:eastAsia="en-GB" w:bidi="si-LK"/>
              </w:rPr>
              <w:t>Gantt Chart</w:t>
            </w:r>
            <w:r w:rsidR="00B31BCA">
              <w:rPr>
                <w:noProof/>
                <w:webHidden/>
              </w:rPr>
              <w:tab/>
            </w:r>
            <w:r w:rsidR="00B31BCA">
              <w:rPr>
                <w:noProof/>
                <w:webHidden/>
              </w:rPr>
              <w:fldChar w:fldCharType="begin"/>
            </w:r>
            <w:r w:rsidR="00B31BCA">
              <w:rPr>
                <w:noProof/>
                <w:webHidden/>
              </w:rPr>
              <w:instrText xml:space="preserve"> PAGEREF _Toc158107958 \h </w:instrText>
            </w:r>
            <w:r w:rsidR="00B31BCA">
              <w:rPr>
                <w:noProof/>
                <w:webHidden/>
              </w:rPr>
            </w:r>
            <w:r w:rsidR="00B31BCA">
              <w:rPr>
                <w:noProof/>
                <w:webHidden/>
              </w:rPr>
              <w:fldChar w:fldCharType="separate"/>
            </w:r>
            <w:r w:rsidR="00B31BCA">
              <w:rPr>
                <w:noProof/>
                <w:webHidden/>
              </w:rPr>
              <w:t>5</w:t>
            </w:r>
            <w:r w:rsidR="00B31BCA">
              <w:rPr>
                <w:noProof/>
                <w:webHidden/>
              </w:rPr>
              <w:fldChar w:fldCharType="end"/>
            </w:r>
          </w:hyperlink>
        </w:p>
        <w:p w14:paraId="2D340E3E" w14:textId="0154915E" w:rsidR="00B31BCA" w:rsidRDefault="00000000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58107959" w:history="1">
            <w:r w:rsidR="00B31BCA" w:rsidRPr="00570319">
              <w:rPr>
                <w:rStyle w:val="Hyperlink"/>
                <w:noProof/>
                <w:lang w:eastAsia="en-GB" w:bidi="si-LK"/>
              </w:rPr>
              <w:t>Finding Supervisors and Selecting the research topic</w:t>
            </w:r>
            <w:r w:rsidR="00B31BCA">
              <w:rPr>
                <w:noProof/>
                <w:webHidden/>
              </w:rPr>
              <w:tab/>
            </w:r>
            <w:r w:rsidR="00B31BCA">
              <w:rPr>
                <w:noProof/>
                <w:webHidden/>
              </w:rPr>
              <w:fldChar w:fldCharType="begin"/>
            </w:r>
            <w:r w:rsidR="00B31BCA">
              <w:rPr>
                <w:noProof/>
                <w:webHidden/>
              </w:rPr>
              <w:instrText xml:space="preserve"> PAGEREF _Toc158107959 \h </w:instrText>
            </w:r>
            <w:r w:rsidR="00B31BCA">
              <w:rPr>
                <w:noProof/>
                <w:webHidden/>
              </w:rPr>
            </w:r>
            <w:r w:rsidR="00B31BCA">
              <w:rPr>
                <w:noProof/>
                <w:webHidden/>
              </w:rPr>
              <w:fldChar w:fldCharType="separate"/>
            </w:r>
            <w:r w:rsidR="00B31BCA">
              <w:rPr>
                <w:noProof/>
                <w:webHidden/>
              </w:rPr>
              <w:t>6</w:t>
            </w:r>
            <w:r w:rsidR="00B31BCA">
              <w:rPr>
                <w:noProof/>
                <w:webHidden/>
              </w:rPr>
              <w:fldChar w:fldCharType="end"/>
            </w:r>
          </w:hyperlink>
        </w:p>
        <w:p w14:paraId="41133844" w14:textId="5F2A5766" w:rsidR="00B31BCA" w:rsidRDefault="00000000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58107960" w:history="1">
            <w:r w:rsidR="00B31BCA" w:rsidRPr="00570319">
              <w:rPr>
                <w:rStyle w:val="Hyperlink"/>
                <w:noProof/>
                <w:lang w:eastAsia="en-GB" w:bidi="si-LK"/>
              </w:rPr>
              <w:t>Data Gathering and Research</w:t>
            </w:r>
            <w:r w:rsidR="00B31BCA">
              <w:rPr>
                <w:noProof/>
                <w:webHidden/>
              </w:rPr>
              <w:tab/>
            </w:r>
            <w:r w:rsidR="00B31BCA">
              <w:rPr>
                <w:noProof/>
                <w:webHidden/>
              </w:rPr>
              <w:fldChar w:fldCharType="begin"/>
            </w:r>
            <w:r w:rsidR="00B31BCA">
              <w:rPr>
                <w:noProof/>
                <w:webHidden/>
              </w:rPr>
              <w:instrText xml:space="preserve"> PAGEREF _Toc158107960 \h </w:instrText>
            </w:r>
            <w:r w:rsidR="00B31BCA">
              <w:rPr>
                <w:noProof/>
                <w:webHidden/>
              </w:rPr>
            </w:r>
            <w:r w:rsidR="00B31BCA">
              <w:rPr>
                <w:noProof/>
                <w:webHidden/>
              </w:rPr>
              <w:fldChar w:fldCharType="separate"/>
            </w:r>
            <w:r w:rsidR="00B31BCA">
              <w:rPr>
                <w:noProof/>
                <w:webHidden/>
              </w:rPr>
              <w:t>8</w:t>
            </w:r>
            <w:r w:rsidR="00B31BCA">
              <w:rPr>
                <w:noProof/>
                <w:webHidden/>
              </w:rPr>
              <w:fldChar w:fldCharType="end"/>
            </w:r>
          </w:hyperlink>
        </w:p>
        <w:p w14:paraId="19625715" w14:textId="2CD1007E" w:rsidR="00B31BCA" w:rsidRDefault="00000000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58107961" w:history="1">
            <w:r w:rsidR="00B31BCA">
              <w:rPr>
                <w:noProof/>
                <w:webHidden/>
              </w:rPr>
              <w:tab/>
            </w:r>
            <w:r w:rsidR="00B31BCA">
              <w:rPr>
                <w:noProof/>
                <w:webHidden/>
              </w:rPr>
              <w:fldChar w:fldCharType="begin"/>
            </w:r>
            <w:r w:rsidR="00B31BCA">
              <w:rPr>
                <w:noProof/>
                <w:webHidden/>
              </w:rPr>
              <w:instrText xml:space="preserve"> PAGEREF _Toc158107961 \h </w:instrText>
            </w:r>
            <w:r w:rsidR="00B31BCA">
              <w:rPr>
                <w:noProof/>
                <w:webHidden/>
              </w:rPr>
            </w:r>
            <w:r w:rsidR="00B31BCA">
              <w:rPr>
                <w:noProof/>
                <w:webHidden/>
              </w:rPr>
              <w:fldChar w:fldCharType="separate"/>
            </w:r>
            <w:r w:rsidR="00B31BCA">
              <w:rPr>
                <w:noProof/>
                <w:webHidden/>
              </w:rPr>
              <w:t>9</w:t>
            </w:r>
            <w:r w:rsidR="00B31BCA">
              <w:rPr>
                <w:noProof/>
                <w:webHidden/>
              </w:rPr>
              <w:fldChar w:fldCharType="end"/>
            </w:r>
          </w:hyperlink>
        </w:p>
        <w:p w14:paraId="6CB373F4" w14:textId="5696B2BE" w:rsidR="00B31BCA" w:rsidRDefault="00000000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58107962" w:history="1">
            <w:r w:rsidR="00B31BCA" w:rsidRPr="00570319">
              <w:rPr>
                <w:rStyle w:val="Hyperlink"/>
                <w:noProof/>
                <w:lang w:eastAsia="en-GB" w:bidi="si-LK"/>
              </w:rPr>
              <w:t>MS Teams Group Creation and continuous meetings</w:t>
            </w:r>
            <w:r w:rsidR="00B31BCA">
              <w:rPr>
                <w:noProof/>
                <w:webHidden/>
              </w:rPr>
              <w:tab/>
            </w:r>
            <w:r w:rsidR="00B31BCA">
              <w:rPr>
                <w:noProof/>
                <w:webHidden/>
              </w:rPr>
              <w:fldChar w:fldCharType="begin"/>
            </w:r>
            <w:r w:rsidR="00B31BCA">
              <w:rPr>
                <w:noProof/>
                <w:webHidden/>
              </w:rPr>
              <w:instrText xml:space="preserve"> PAGEREF _Toc158107962 \h </w:instrText>
            </w:r>
            <w:r w:rsidR="00B31BCA">
              <w:rPr>
                <w:noProof/>
                <w:webHidden/>
              </w:rPr>
            </w:r>
            <w:r w:rsidR="00B31BCA">
              <w:rPr>
                <w:noProof/>
                <w:webHidden/>
              </w:rPr>
              <w:fldChar w:fldCharType="separate"/>
            </w:r>
            <w:r w:rsidR="00B31BCA">
              <w:rPr>
                <w:noProof/>
                <w:webHidden/>
              </w:rPr>
              <w:t>10</w:t>
            </w:r>
            <w:r w:rsidR="00B31BCA">
              <w:rPr>
                <w:noProof/>
                <w:webHidden/>
              </w:rPr>
              <w:fldChar w:fldCharType="end"/>
            </w:r>
          </w:hyperlink>
        </w:p>
        <w:p w14:paraId="3B7441BD" w14:textId="37C2238E" w:rsidR="00B31BCA" w:rsidRDefault="00000000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58107963" w:history="1">
            <w:r w:rsidR="00B31BCA" w:rsidRPr="00570319">
              <w:rPr>
                <w:rStyle w:val="Hyperlink"/>
                <w:noProof/>
                <w:lang w:eastAsia="en-GB" w:bidi="si-LK"/>
              </w:rPr>
              <w:t>Maintaining a OneDrive (Cloud) Folder for easy collaboration</w:t>
            </w:r>
            <w:r w:rsidR="00B31BCA">
              <w:rPr>
                <w:noProof/>
                <w:webHidden/>
              </w:rPr>
              <w:tab/>
            </w:r>
            <w:r w:rsidR="00B31BCA">
              <w:rPr>
                <w:noProof/>
                <w:webHidden/>
              </w:rPr>
              <w:fldChar w:fldCharType="begin"/>
            </w:r>
            <w:r w:rsidR="00B31BCA">
              <w:rPr>
                <w:noProof/>
                <w:webHidden/>
              </w:rPr>
              <w:instrText xml:space="preserve"> PAGEREF _Toc158107963 \h </w:instrText>
            </w:r>
            <w:r w:rsidR="00B31BCA">
              <w:rPr>
                <w:noProof/>
                <w:webHidden/>
              </w:rPr>
            </w:r>
            <w:r w:rsidR="00B31BCA">
              <w:rPr>
                <w:noProof/>
                <w:webHidden/>
              </w:rPr>
              <w:fldChar w:fldCharType="separate"/>
            </w:r>
            <w:r w:rsidR="00B31BCA">
              <w:rPr>
                <w:noProof/>
                <w:webHidden/>
              </w:rPr>
              <w:t>13</w:t>
            </w:r>
            <w:r w:rsidR="00B31BCA">
              <w:rPr>
                <w:noProof/>
                <w:webHidden/>
              </w:rPr>
              <w:fldChar w:fldCharType="end"/>
            </w:r>
          </w:hyperlink>
        </w:p>
        <w:p w14:paraId="760AD14A" w14:textId="16E0E20F" w:rsidR="00B31BCA" w:rsidRDefault="00000000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58107964" w:history="1">
            <w:r w:rsidR="00B31BCA" w:rsidRPr="00570319">
              <w:rPr>
                <w:rStyle w:val="Hyperlink"/>
                <w:noProof/>
                <w:lang w:eastAsia="en-GB" w:bidi="si-LK"/>
              </w:rPr>
              <w:t>Maintaining a WhatsApp Group for the Team collaboration</w:t>
            </w:r>
            <w:r w:rsidR="00B31BCA">
              <w:rPr>
                <w:noProof/>
                <w:webHidden/>
              </w:rPr>
              <w:tab/>
            </w:r>
            <w:r w:rsidR="00B31BCA">
              <w:rPr>
                <w:noProof/>
                <w:webHidden/>
              </w:rPr>
              <w:fldChar w:fldCharType="begin"/>
            </w:r>
            <w:r w:rsidR="00B31BCA">
              <w:rPr>
                <w:noProof/>
                <w:webHidden/>
              </w:rPr>
              <w:instrText xml:space="preserve"> PAGEREF _Toc158107964 \h </w:instrText>
            </w:r>
            <w:r w:rsidR="00B31BCA">
              <w:rPr>
                <w:noProof/>
                <w:webHidden/>
              </w:rPr>
            </w:r>
            <w:r w:rsidR="00B31BCA">
              <w:rPr>
                <w:noProof/>
                <w:webHidden/>
              </w:rPr>
              <w:fldChar w:fldCharType="separate"/>
            </w:r>
            <w:r w:rsidR="00B31BCA">
              <w:rPr>
                <w:noProof/>
                <w:webHidden/>
              </w:rPr>
              <w:t>14</w:t>
            </w:r>
            <w:r w:rsidR="00B31BCA">
              <w:rPr>
                <w:noProof/>
                <w:webHidden/>
              </w:rPr>
              <w:fldChar w:fldCharType="end"/>
            </w:r>
          </w:hyperlink>
        </w:p>
        <w:p w14:paraId="180BF7BA" w14:textId="2D1B8FF8" w:rsidR="00B31BCA" w:rsidRDefault="00000000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Cs w:val="24"/>
              <w14:ligatures w14:val="standardContextual"/>
            </w:rPr>
          </w:pPr>
          <w:hyperlink w:anchor="_Toc158107965" w:history="1">
            <w:r w:rsidR="00B31BCA" w:rsidRPr="00570319">
              <w:rPr>
                <w:rStyle w:val="Hyperlink"/>
                <w:noProof/>
                <w:lang w:eastAsia="en-GB" w:bidi="si-LK"/>
              </w:rPr>
              <w:t>Progress so far….</w:t>
            </w:r>
            <w:r w:rsidR="00B31BCA">
              <w:rPr>
                <w:noProof/>
                <w:webHidden/>
              </w:rPr>
              <w:tab/>
            </w:r>
            <w:r w:rsidR="00B31BCA">
              <w:rPr>
                <w:noProof/>
                <w:webHidden/>
              </w:rPr>
              <w:fldChar w:fldCharType="begin"/>
            </w:r>
            <w:r w:rsidR="00B31BCA">
              <w:rPr>
                <w:noProof/>
                <w:webHidden/>
              </w:rPr>
              <w:instrText xml:space="preserve"> PAGEREF _Toc158107965 \h </w:instrText>
            </w:r>
            <w:r w:rsidR="00B31BCA">
              <w:rPr>
                <w:noProof/>
                <w:webHidden/>
              </w:rPr>
            </w:r>
            <w:r w:rsidR="00B31BCA">
              <w:rPr>
                <w:noProof/>
                <w:webHidden/>
              </w:rPr>
              <w:fldChar w:fldCharType="separate"/>
            </w:r>
            <w:r w:rsidR="00B31BCA">
              <w:rPr>
                <w:noProof/>
                <w:webHidden/>
              </w:rPr>
              <w:t>15</w:t>
            </w:r>
            <w:r w:rsidR="00B31BCA">
              <w:rPr>
                <w:noProof/>
                <w:webHidden/>
              </w:rPr>
              <w:fldChar w:fldCharType="end"/>
            </w:r>
          </w:hyperlink>
        </w:p>
        <w:p w14:paraId="11500CF1" w14:textId="1E2B4728" w:rsidR="000411ED" w:rsidRDefault="000411ED">
          <w:r>
            <w:rPr>
              <w:b/>
              <w:bCs/>
              <w:noProof/>
            </w:rPr>
            <w:fldChar w:fldCharType="end"/>
          </w:r>
        </w:p>
      </w:sdtContent>
    </w:sdt>
    <w:p w14:paraId="77994611" w14:textId="77777777" w:rsidR="000676E5" w:rsidRPr="00520893" w:rsidRDefault="000676E5" w:rsidP="00520893">
      <w:pPr>
        <w:rPr>
          <w:lang w:eastAsia="en-GB" w:bidi="si-LK"/>
        </w:rPr>
      </w:pPr>
    </w:p>
    <w:p w14:paraId="081A0916" w14:textId="77777777" w:rsidR="00520893" w:rsidRDefault="00520893">
      <w:pPr>
        <w:rPr>
          <w:rFonts w:asciiTheme="majorHAnsi" w:eastAsia="Times New Roman" w:hAnsiTheme="majorHAnsi" w:cstheme="majorBidi"/>
          <w:b/>
          <w:spacing w:val="-10"/>
          <w:kern w:val="28"/>
          <w:sz w:val="56"/>
          <w:szCs w:val="56"/>
          <w:lang w:eastAsia="en-GB" w:bidi="si-LK"/>
        </w:rPr>
      </w:pPr>
      <w:r>
        <w:rPr>
          <w:rFonts w:eastAsia="Times New Roman"/>
          <w:lang w:eastAsia="en-GB" w:bidi="si-LK"/>
        </w:rPr>
        <w:br w:type="page"/>
      </w:r>
    </w:p>
    <w:p w14:paraId="31B5752E" w14:textId="3CE714E9" w:rsidR="00075174" w:rsidRDefault="00541F78" w:rsidP="00242949">
      <w:pPr>
        <w:pStyle w:val="Heading1"/>
        <w:rPr>
          <w:rFonts w:eastAsia="Times New Roman"/>
          <w:lang w:eastAsia="en-GB" w:bidi="si-LK"/>
        </w:rPr>
      </w:pPr>
      <w:bookmarkStart w:id="2" w:name="_Toc158107956"/>
      <w:r>
        <w:rPr>
          <w:rFonts w:eastAsia="Times New Roman"/>
          <w:lang w:eastAsia="en-GB" w:bidi="si-LK"/>
        </w:rPr>
        <w:lastRenderedPageBreak/>
        <w:t>Introduction</w:t>
      </w:r>
      <w:bookmarkEnd w:id="2"/>
    </w:p>
    <w:p w14:paraId="07F0C71F" w14:textId="77777777" w:rsidR="00242949" w:rsidRDefault="00242949" w:rsidP="00242949">
      <w:pPr>
        <w:rPr>
          <w:lang w:eastAsia="en-GB" w:bidi="si-LK"/>
        </w:rPr>
      </w:pPr>
    </w:p>
    <w:p w14:paraId="17008C87" w14:textId="78A2F275" w:rsidR="00272BAA" w:rsidRDefault="005D2517" w:rsidP="00562DB5">
      <w:pPr>
        <w:spacing w:before="240" w:after="240" w:line="340" w:lineRule="exact"/>
        <w:ind w:left="11" w:right="6" w:hanging="11"/>
        <w:rPr>
          <w:sz w:val="28"/>
          <w:szCs w:val="28"/>
        </w:rPr>
      </w:pPr>
      <w:r w:rsidRPr="005D2517">
        <w:rPr>
          <w:sz w:val="28"/>
          <w:szCs w:val="28"/>
          <w:lang w:eastAsia="en-GB" w:bidi="si-LK"/>
        </w:rPr>
        <w:t xml:space="preserve">Music recommender systems are essential for helping consumers find new music that suits their tastes and improving their overall music-consuming experiences. </w:t>
      </w:r>
      <w:r w:rsidR="00C57AF5">
        <w:rPr>
          <w:sz w:val="28"/>
          <w:szCs w:val="28"/>
        </w:rPr>
        <w:t xml:space="preserve">The end goal of our research is to </w:t>
      </w:r>
      <w:r w:rsidR="00DF3EFF">
        <w:rPr>
          <w:sz w:val="28"/>
          <w:szCs w:val="28"/>
        </w:rPr>
        <w:t xml:space="preserve">implement a new system </w:t>
      </w:r>
      <w:r w:rsidR="00ED023C">
        <w:rPr>
          <w:sz w:val="28"/>
          <w:szCs w:val="28"/>
        </w:rPr>
        <w:t>to provide a</w:t>
      </w:r>
      <w:r w:rsidR="00DF3EFF">
        <w:rPr>
          <w:sz w:val="28"/>
          <w:szCs w:val="28"/>
        </w:rPr>
        <w:t xml:space="preserve"> personalized music experience to the user.</w:t>
      </w:r>
      <w:r w:rsidR="00562DB5">
        <w:rPr>
          <w:sz w:val="28"/>
          <w:szCs w:val="28"/>
        </w:rPr>
        <w:t xml:space="preserve"> </w:t>
      </w:r>
      <w:r w:rsidR="00C41E03">
        <w:rPr>
          <w:sz w:val="28"/>
          <w:szCs w:val="28"/>
        </w:rPr>
        <w:t xml:space="preserve">my </w:t>
      </w:r>
      <w:r w:rsidR="00B25F13">
        <w:rPr>
          <w:sz w:val="28"/>
          <w:szCs w:val="28"/>
        </w:rPr>
        <w:t xml:space="preserve">contribution to the recommender system is </w:t>
      </w:r>
      <w:r w:rsidR="00DD2FB2">
        <w:rPr>
          <w:sz w:val="28"/>
          <w:szCs w:val="28"/>
        </w:rPr>
        <w:t xml:space="preserve">to identify </w:t>
      </w:r>
      <w:r w:rsidR="00562DB5">
        <w:rPr>
          <w:sz w:val="28"/>
          <w:szCs w:val="28"/>
        </w:rPr>
        <w:t>post emotional state of the user and based on the emotional state find how much effect our machine-generated playlist to the user. also if the user is not satisfied with the recommendation, based on post emotional state system generate a playlist according to the mood.</w:t>
      </w:r>
    </w:p>
    <w:p w14:paraId="45E739F6" w14:textId="0214ABF7" w:rsidR="00272BAA" w:rsidRPr="00C41E03" w:rsidRDefault="00272BAA" w:rsidP="00C41E03">
      <w:pPr>
        <w:spacing w:before="240" w:after="240" w:line="340" w:lineRule="exact"/>
        <w:ind w:left="11" w:right="6" w:hanging="11"/>
        <w:rPr>
          <w:sz w:val="28"/>
          <w:szCs w:val="28"/>
        </w:rPr>
      </w:pPr>
      <w:r>
        <w:rPr>
          <w:sz w:val="28"/>
          <w:szCs w:val="28"/>
        </w:rPr>
        <w:t xml:space="preserve">This document is prepared to showcase the status of the project </w:t>
      </w:r>
      <w:r w:rsidR="006D288B">
        <w:rPr>
          <w:sz w:val="28"/>
          <w:szCs w:val="28"/>
        </w:rPr>
        <w:t xml:space="preserve">along with the </w:t>
      </w:r>
      <w:r w:rsidR="00E3367D">
        <w:rPr>
          <w:sz w:val="28"/>
          <w:szCs w:val="28"/>
        </w:rPr>
        <w:t>proofs with screenshots of the teamwork within the group.</w:t>
      </w:r>
    </w:p>
    <w:p w14:paraId="247C02C5" w14:textId="24F776E2" w:rsidR="00E3367D" w:rsidRDefault="00E3367D" w:rsidP="00541F78">
      <w:pPr>
        <w:rPr>
          <w:lang w:eastAsia="en-GB" w:bidi="si-LK"/>
        </w:rPr>
      </w:pPr>
    </w:p>
    <w:p w14:paraId="44987559" w14:textId="77777777" w:rsidR="00E3367D" w:rsidRDefault="00E3367D">
      <w:pPr>
        <w:rPr>
          <w:lang w:eastAsia="en-GB" w:bidi="si-LK"/>
        </w:rPr>
      </w:pPr>
      <w:r>
        <w:rPr>
          <w:lang w:eastAsia="en-GB" w:bidi="si-LK"/>
        </w:rPr>
        <w:br w:type="page"/>
      </w:r>
    </w:p>
    <w:p w14:paraId="575CFA34" w14:textId="268F1243" w:rsidR="00541F78" w:rsidRDefault="0042108C" w:rsidP="0042108C">
      <w:pPr>
        <w:pStyle w:val="Heading1"/>
        <w:rPr>
          <w:lang w:eastAsia="en-GB" w:bidi="si-LK"/>
        </w:rPr>
      </w:pPr>
      <w:bookmarkStart w:id="3" w:name="_Toc158107957"/>
      <w:r>
        <w:rPr>
          <w:lang w:eastAsia="en-GB" w:bidi="si-LK"/>
        </w:rPr>
        <w:lastRenderedPageBreak/>
        <w:t>Work Breakdown Chart</w:t>
      </w:r>
      <w:bookmarkEnd w:id="3"/>
    </w:p>
    <w:p w14:paraId="28FED8DF" w14:textId="77777777" w:rsidR="0042108C" w:rsidRDefault="0042108C" w:rsidP="0042108C">
      <w:pPr>
        <w:rPr>
          <w:lang w:eastAsia="en-GB" w:bidi="si-LK"/>
        </w:rPr>
      </w:pPr>
    </w:p>
    <w:p w14:paraId="564D8CBF" w14:textId="7B83D68D" w:rsidR="0042108C" w:rsidRDefault="00C27459" w:rsidP="0042108C">
      <w:pPr>
        <w:rPr>
          <w:lang w:eastAsia="en-GB" w:bidi="si-LK"/>
        </w:rPr>
      </w:pPr>
      <w:r w:rsidRPr="005B2A6B">
        <w:rPr>
          <w:noProof/>
        </w:rPr>
        <w:drawing>
          <wp:anchor distT="0" distB="0" distL="114300" distR="114300" simplePos="0" relativeHeight="251661312" behindDoc="0" locked="0" layoutInCell="1" allowOverlap="1" wp14:anchorId="0BCAE8CB" wp14:editId="20D6495B">
            <wp:simplePos x="0" y="0"/>
            <wp:positionH relativeFrom="column">
              <wp:posOffset>-387675</wp:posOffset>
            </wp:positionH>
            <wp:positionV relativeFrom="paragraph">
              <wp:posOffset>289560</wp:posOffset>
            </wp:positionV>
            <wp:extent cx="6765290" cy="4415790"/>
            <wp:effectExtent l="0" t="0" r="3810" b="3810"/>
            <wp:wrapThrough wrapText="bothSides">
              <wp:wrapPolygon edited="0">
                <wp:start x="0" y="0"/>
                <wp:lineTo x="0" y="21557"/>
                <wp:lineTo x="21572" y="21557"/>
                <wp:lineTo x="21572" y="0"/>
                <wp:lineTo x="0" y="0"/>
              </wp:wrapPolygon>
            </wp:wrapThrough>
            <wp:docPr id="21" name="Picture 4" descr="A diagram of a music playlis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0015E46-9C06-E646-8AFA-E29A9A5C42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diagram of a music playlist&#10;&#10;Description automatically generated">
                      <a:extLst>
                        <a:ext uri="{FF2B5EF4-FFF2-40B4-BE49-F238E27FC236}">
                          <a16:creationId xmlns:a16="http://schemas.microsoft.com/office/drawing/2014/main" id="{10015E46-9C06-E646-8AFA-E29A9A5C42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5290" cy="4415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A3DBB6" w14:textId="77777777" w:rsidR="00C27459" w:rsidRPr="00C27459" w:rsidRDefault="00C27459" w:rsidP="00C27459">
      <w:pPr>
        <w:rPr>
          <w:lang w:eastAsia="en-GB" w:bidi="si-LK"/>
        </w:rPr>
      </w:pPr>
    </w:p>
    <w:p w14:paraId="43F500E4" w14:textId="77777777" w:rsidR="00C27459" w:rsidRPr="00C27459" w:rsidRDefault="00C27459" w:rsidP="00C27459">
      <w:pPr>
        <w:rPr>
          <w:lang w:eastAsia="en-GB" w:bidi="si-LK"/>
        </w:rPr>
      </w:pPr>
    </w:p>
    <w:p w14:paraId="321EA692" w14:textId="31DF6824" w:rsidR="00C27459" w:rsidRDefault="00C27459" w:rsidP="00C27459">
      <w:pPr>
        <w:tabs>
          <w:tab w:val="left" w:pos="1624"/>
        </w:tabs>
        <w:rPr>
          <w:lang w:eastAsia="en-GB" w:bidi="si-LK"/>
        </w:rPr>
      </w:pPr>
      <w:r>
        <w:rPr>
          <w:lang w:eastAsia="en-GB" w:bidi="si-LK"/>
        </w:rPr>
        <w:tab/>
      </w:r>
    </w:p>
    <w:p w14:paraId="62AB09C3" w14:textId="77777777" w:rsidR="00C27459" w:rsidRDefault="00C27459">
      <w:pPr>
        <w:rPr>
          <w:lang w:eastAsia="en-GB" w:bidi="si-LK"/>
        </w:rPr>
      </w:pPr>
      <w:r>
        <w:rPr>
          <w:lang w:eastAsia="en-GB" w:bidi="si-LK"/>
        </w:rPr>
        <w:br w:type="page"/>
      </w:r>
    </w:p>
    <w:p w14:paraId="561D01EB" w14:textId="615829B9" w:rsidR="00C27459" w:rsidRPr="00C27459" w:rsidRDefault="00F0547C" w:rsidP="00F0547C">
      <w:pPr>
        <w:pStyle w:val="Heading1"/>
        <w:rPr>
          <w:lang w:eastAsia="en-GB" w:bidi="si-LK"/>
        </w:rPr>
      </w:pPr>
      <w:bookmarkStart w:id="4" w:name="_Toc158107958"/>
      <w:r>
        <w:rPr>
          <w:lang w:eastAsia="en-GB" w:bidi="si-LK"/>
        </w:rPr>
        <w:lastRenderedPageBreak/>
        <w:t>Gantt Chart</w:t>
      </w:r>
      <w:bookmarkEnd w:id="4"/>
    </w:p>
    <w:p w14:paraId="70EA09B9" w14:textId="0CE44B2D" w:rsidR="00C27459" w:rsidRPr="00C27459" w:rsidRDefault="00BD1D3D" w:rsidP="00C27459">
      <w:pPr>
        <w:rPr>
          <w:lang w:eastAsia="en-GB" w:bidi="si-LK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9E2A3CB" wp14:editId="765B4B7A">
            <wp:simplePos x="0" y="0"/>
            <wp:positionH relativeFrom="column">
              <wp:posOffset>-282575</wp:posOffset>
            </wp:positionH>
            <wp:positionV relativeFrom="paragraph">
              <wp:posOffset>380365</wp:posOffset>
            </wp:positionV>
            <wp:extent cx="6732905" cy="4669155"/>
            <wp:effectExtent l="0" t="0" r="0" b="4445"/>
            <wp:wrapThrough wrapText="bothSides">
              <wp:wrapPolygon edited="0">
                <wp:start x="0" y="0"/>
                <wp:lineTo x="0" y="21562"/>
                <wp:lineTo x="21553" y="21562"/>
                <wp:lineTo x="21553" y="0"/>
                <wp:lineTo x="0" y="0"/>
              </wp:wrapPolygon>
            </wp:wrapThrough>
            <wp:docPr id="19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2905" cy="4669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1249F4" w14:textId="11F55C58" w:rsidR="00C27459" w:rsidRPr="00C27459" w:rsidRDefault="00C27459" w:rsidP="00C27459">
      <w:pPr>
        <w:rPr>
          <w:lang w:eastAsia="en-GB" w:bidi="si-LK"/>
        </w:rPr>
      </w:pPr>
    </w:p>
    <w:p w14:paraId="70B9B0C8" w14:textId="66A6820C" w:rsidR="00C27459" w:rsidRPr="00C27459" w:rsidRDefault="00C27459" w:rsidP="00C27459">
      <w:pPr>
        <w:rPr>
          <w:lang w:eastAsia="en-GB" w:bidi="si-LK"/>
        </w:rPr>
      </w:pPr>
    </w:p>
    <w:p w14:paraId="436930D7" w14:textId="77777777" w:rsidR="00C27459" w:rsidRPr="00C27459" w:rsidRDefault="00C27459" w:rsidP="00C27459">
      <w:pPr>
        <w:rPr>
          <w:lang w:eastAsia="en-GB" w:bidi="si-LK"/>
        </w:rPr>
      </w:pPr>
    </w:p>
    <w:p w14:paraId="0ECFAD1A" w14:textId="77777777" w:rsidR="00C27459" w:rsidRPr="00C27459" w:rsidRDefault="00C27459" w:rsidP="00C27459">
      <w:pPr>
        <w:rPr>
          <w:lang w:eastAsia="en-GB" w:bidi="si-LK"/>
        </w:rPr>
      </w:pPr>
    </w:p>
    <w:p w14:paraId="6D9D9BC2" w14:textId="77777777" w:rsidR="00C27459" w:rsidRPr="00C27459" w:rsidRDefault="00C27459" w:rsidP="00C27459">
      <w:pPr>
        <w:rPr>
          <w:lang w:eastAsia="en-GB" w:bidi="si-LK"/>
        </w:rPr>
      </w:pPr>
    </w:p>
    <w:p w14:paraId="46216660" w14:textId="77777777" w:rsidR="00C27459" w:rsidRPr="00C27459" w:rsidRDefault="00C27459" w:rsidP="00C27459">
      <w:pPr>
        <w:rPr>
          <w:lang w:eastAsia="en-GB" w:bidi="si-LK"/>
        </w:rPr>
      </w:pPr>
    </w:p>
    <w:p w14:paraId="4ED2DECD" w14:textId="77777777" w:rsidR="00C27459" w:rsidRPr="00C27459" w:rsidRDefault="00C27459" w:rsidP="00C27459">
      <w:pPr>
        <w:rPr>
          <w:lang w:eastAsia="en-GB" w:bidi="si-LK"/>
        </w:rPr>
      </w:pPr>
    </w:p>
    <w:p w14:paraId="27A1691F" w14:textId="77777777" w:rsidR="00C27459" w:rsidRPr="00C27459" w:rsidRDefault="00C27459" w:rsidP="00C27459">
      <w:pPr>
        <w:rPr>
          <w:lang w:eastAsia="en-GB" w:bidi="si-LK"/>
        </w:rPr>
      </w:pPr>
    </w:p>
    <w:p w14:paraId="25029399" w14:textId="77777777" w:rsidR="00C27459" w:rsidRPr="00C27459" w:rsidRDefault="00C27459" w:rsidP="00C27459">
      <w:pPr>
        <w:rPr>
          <w:lang w:eastAsia="en-GB" w:bidi="si-LK"/>
        </w:rPr>
      </w:pPr>
    </w:p>
    <w:p w14:paraId="66F99083" w14:textId="77777777" w:rsidR="00C27459" w:rsidRPr="00C27459" w:rsidRDefault="00C27459" w:rsidP="00C27459">
      <w:pPr>
        <w:rPr>
          <w:lang w:eastAsia="en-GB" w:bidi="si-LK"/>
        </w:rPr>
      </w:pPr>
    </w:p>
    <w:p w14:paraId="52E97B90" w14:textId="657455F6" w:rsidR="00C27459" w:rsidRDefault="000C3C20" w:rsidP="000C3C20">
      <w:pPr>
        <w:pStyle w:val="Heading1"/>
        <w:rPr>
          <w:lang w:eastAsia="en-GB" w:bidi="si-LK"/>
        </w:rPr>
      </w:pPr>
      <w:bookmarkStart w:id="5" w:name="_Toc158107959"/>
      <w:r>
        <w:rPr>
          <w:lang w:eastAsia="en-GB" w:bidi="si-LK"/>
        </w:rPr>
        <w:lastRenderedPageBreak/>
        <w:t>Finding Supervisors and Selecting the research topic</w:t>
      </w:r>
      <w:bookmarkEnd w:id="5"/>
    </w:p>
    <w:p w14:paraId="57540DA9" w14:textId="77777777" w:rsidR="000C3C20" w:rsidRDefault="000C3C20" w:rsidP="000C3C20">
      <w:pPr>
        <w:rPr>
          <w:lang w:eastAsia="en-GB" w:bidi="si-LK"/>
        </w:rPr>
      </w:pPr>
    </w:p>
    <w:p w14:paraId="7678439A" w14:textId="1A2F4367" w:rsidR="000C3C20" w:rsidRPr="000C3C20" w:rsidRDefault="000C3C20" w:rsidP="000C3C20">
      <w:pPr>
        <w:rPr>
          <w:lang w:eastAsia="en-GB" w:bidi="si-LK"/>
        </w:rPr>
      </w:pPr>
      <w:r>
        <w:rPr>
          <w:noProof/>
          <w:lang w:eastAsia="en-GB" w:bidi="si-LK"/>
        </w:rPr>
        <w:drawing>
          <wp:inline distT="0" distB="0" distL="0" distR="0" wp14:anchorId="22398B6E" wp14:editId="056A813A">
            <wp:extent cx="5476672" cy="3320525"/>
            <wp:effectExtent l="0" t="0" r="0" b="0"/>
            <wp:docPr id="14" name="Picture 14" descr="A screenshot of a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email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3602" cy="333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F7F83" w14:textId="77777777" w:rsidR="00C27459" w:rsidRPr="00C27459" w:rsidRDefault="00C27459" w:rsidP="00C27459">
      <w:pPr>
        <w:rPr>
          <w:lang w:eastAsia="en-GB" w:bidi="si-LK"/>
        </w:rPr>
      </w:pPr>
    </w:p>
    <w:p w14:paraId="1FF0917E" w14:textId="7954DB7F" w:rsidR="005653B8" w:rsidRDefault="005653B8" w:rsidP="00C27459">
      <w:pPr>
        <w:rPr>
          <w:lang w:eastAsia="en-GB" w:bidi="si-LK"/>
        </w:rPr>
      </w:pPr>
      <w:r>
        <w:rPr>
          <w:noProof/>
          <w:lang w:eastAsia="en-GB" w:bidi="si-LK"/>
        </w:rPr>
        <w:drawing>
          <wp:inline distT="0" distB="0" distL="0" distR="0" wp14:anchorId="2BEADBEC" wp14:editId="55DE9DD1">
            <wp:extent cx="5515583" cy="3341170"/>
            <wp:effectExtent l="0" t="0" r="0" b="0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862" cy="334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9C491" w14:textId="7561EAEA" w:rsidR="00F46856" w:rsidRDefault="00F46856" w:rsidP="000411ED">
      <w:pPr>
        <w:rPr>
          <w:lang w:eastAsia="en-GB" w:bidi="si-LK"/>
        </w:rPr>
      </w:pPr>
      <w:r>
        <w:rPr>
          <w:noProof/>
          <w:lang w:eastAsia="en-GB" w:bidi="si-LK"/>
        </w:rPr>
        <w:lastRenderedPageBreak/>
        <w:drawing>
          <wp:inline distT="0" distB="0" distL="0" distR="0" wp14:anchorId="487E06B2" wp14:editId="29A0B408">
            <wp:extent cx="5943600" cy="4366260"/>
            <wp:effectExtent l="0" t="0" r="0" b="2540"/>
            <wp:docPr id="20" name="Picture 20" descr="A screenshot of a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alenda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6F5A8" w14:textId="77777777" w:rsidR="00F46856" w:rsidRDefault="00F46856" w:rsidP="00B15F45">
      <w:pPr>
        <w:pStyle w:val="Heading1"/>
        <w:rPr>
          <w:lang w:eastAsia="en-GB" w:bidi="si-LK"/>
        </w:rPr>
      </w:pPr>
    </w:p>
    <w:p w14:paraId="4589C997" w14:textId="47841A6F" w:rsidR="00B15F45" w:rsidRDefault="00AA47E0" w:rsidP="00B15F45">
      <w:pPr>
        <w:pStyle w:val="Heading1"/>
        <w:rPr>
          <w:lang w:eastAsia="en-GB" w:bidi="si-LK"/>
        </w:rPr>
      </w:pPr>
      <w:bookmarkStart w:id="6" w:name="_Toc158107960"/>
      <w:r>
        <w:rPr>
          <w:noProof/>
          <w:lang w:eastAsia="en-GB" w:bidi="si-LK"/>
        </w:rPr>
        <w:drawing>
          <wp:anchor distT="0" distB="0" distL="114300" distR="114300" simplePos="0" relativeHeight="251664384" behindDoc="0" locked="0" layoutInCell="1" allowOverlap="1" wp14:anchorId="55F8A8BC" wp14:editId="1CEF8D06">
            <wp:simplePos x="0" y="0"/>
            <wp:positionH relativeFrom="column">
              <wp:posOffset>0</wp:posOffset>
            </wp:positionH>
            <wp:positionV relativeFrom="paragraph">
              <wp:posOffset>4687529</wp:posOffset>
            </wp:positionV>
            <wp:extent cx="5943600" cy="2762250"/>
            <wp:effectExtent l="0" t="0" r="0" b="6350"/>
            <wp:wrapThrough wrapText="bothSides">
              <wp:wrapPolygon edited="0">
                <wp:start x="0" y="0"/>
                <wp:lineTo x="0" y="21550"/>
                <wp:lineTo x="21554" y="21550"/>
                <wp:lineTo x="21554" y="0"/>
                <wp:lineTo x="0" y="0"/>
              </wp:wrapPolygon>
            </wp:wrapThrough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 w:bidi="si-LK"/>
        </w:rPr>
        <w:drawing>
          <wp:anchor distT="0" distB="0" distL="114300" distR="114300" simplePos="0" relativeHeight="251665408" behindDoc="0" locked="0" layoutInCell="1" allowOverlap="1" wp14:anchorId="650CCB6C" wp14:editId="75C2B5FA">
            <wp:simplePos x="0" y="0"/>
            <wp:positionH relativeFrom="column">
              <wp:posOffset>0</wp:posOffset>
            </wp:positionH>
            <wp:positionV relativeFrom="paragraph">
              <wp:posOffset>632203</wp:posOffset>
            </wp:positionV>
            <wp:extent cx="5943600" cy="3714750"/>
            <wp:effectExtent l="0" t="0" r="0" b="6350"/>
            <wp:wrapThrough wrapText="bothSides">
              <wp:wrapPolygon edited="0">
                <wp:start x="0" y="0"/>
                <wp:lineTo x="0" y="21563"/>
                <wp:lineTo x="21554" y="21563"/>
                <wp:lineTo x="21554" y="0"/>
                <wp:lineTo x="0" y="0"/>
              </wp:wrapPolygon>
            </wp:wrapThrough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5F45">
        <w:rPr>
          <w:lang w:eastAsia="en-GB" w:bidi="si-LK"/>
        </w:rPr>
        <w:t>Data Gathering and Research</w:t>
      </w:r>
      <w:bookmarkEnd w:id="6"/>
    </w:p>
    <w:bookmarkStart w:id="7" w:name="_Toc158107961"/>
    <w:p w14:paraId="02399E2E" w14:textId="3F3DE05B" w:rsidR="00B15F45" w:rsidRDefault="00B84208" w:rsidP="00B15F45">
      <w:pPr>
        <w:pStyle w:val="Heading1"/>
        <w:rPr>
          <w:lang w:eastAsia="en-GB" w:bidi="si-LK"/>
        </w:rPr>
      </w:pPr>
      <w:r>
        <w:rPr>
          <w:noProof/>
          <w:lang w:eastAsia="en-GB" w:bidi="si-LK"/>
        </w:rPr>
        <w:lastRenderedPageBreak/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15C39004" wp14:editId="39D06A80">
                <wp:simplePos x="0" y="0"/>
                <wp:positionH relativeFrom="column">
                  <wp:posOffset>617221</wp:posOffset>
                </wp:positionH>
                <wp:positionV relativeFrom="paragraph">
                  <wp:posOffset>1005158</wp:posOffset>
                </wp:positionV>
                <wp:extent cx="468720" cy="140400"/>
                <wp:effectExtent l="38100" t="38100" r="1270" b="37465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468720" cy="14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6F6FB7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2" o:spid="_x0000_s1026" type="#_x0000_t75" style="position:absolute;margin-left:47.9pt;margin-top:78.45pt;width:38.3pt;height:12.4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">
                <v:imagedata r:id="rId17" o:title=""/>
              </v:shape>
            </w:pict>
          </mc:Fallback>
        </mc:AlternateContent>
      </w:r>
      <w:r w:rsidR="00B6524F">
        <w:rPr>
          <w:noProof/>
          <w:lang w:eastAsia="en-GB" w:bidi="si-LK"/>
        </w:rPr>
        <w:drawing>
          <wp:anchor distT="0" distB="0" distL="114300" distR="114300" simplePos="0" relativeHeight="251666432" behindDoc="0" locked="0" layoutInCell="1" allowOverlap="1" wp14:anchorId="446B47F0" wp14:editId="5747C5EC">
            <wp:simplePos x="0" y="0"/>
            <wp:positionH relativeFrom="column">
              <wp:posOffset>-107004</wp:posOffset>
            </wp:positionH>
            <wp:positionV relativeFrom="paragraph">
              <wp:posOffset>108</wp:posOffset>
            </wp:positionV>
            <wp:extent cx="6304996" cy="3940622"/>
            <wp:effectExtent l="0" t="0" r="0" b="0"/>
            <wp:wrapThrough wrapText="bothSides">
              <wp:wrapPolygon edited="0">
                <wp:start x="0" y="0"/>
                <wp:lineTo x="0" y="21513"/>
                <wp:lineTo x="21537" y="21513"/>
                <wp:lineTo x="21537" y="0"/>
                <wp:lineTo x="0" y="0"/>
              </wp:wrapPolygon>
            </wp:wrapThrough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0825" cy="3944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7"/>
    </w:p>
    <w:p w14:paraId="4775A128" w14:textId="75EB7603" w:rsidR="005653B8" w:rsidRDefault="005653B8" w:rsidP="00B15F45">
      <w:pPr>
        <w:pStyle w:val="Heading1"/>
        <w:rPr>
          <w:lang w:eastAsia="en-GB" w:bidi="si-LK"/>
        </w:rPr>
      </w:pPr>
      <w:r>
        <w:rPr>
          <w:lang w:eastAsia="en-GB" w:bidi="si-LK"/>
        </w:rPr>
        <w:br w:type="page"/>
      </w:r>
    </w:p>
    <w:p w14:paraId="1C335BC8" w14:textId="1335C3EA" w:rsidR="00C27459" w:rsidRDefault="00556778" w:rsidP="00F46856">
      <w:pPr>
        <w:pStyle w:val="Heading1"/>
        <w:rPr>
          <w:lang w:eastAsia="en-GB" w:bidi="si-LK"/>
        </w:rPr>
      </w:pPr>
      <w:bookmarkStart w:id="8" w:name="_Toc158107962"/>
      <w:r>
        <w:rPr>
          <w:noProof/>
          <w:lang w:eastAsia="en-GB" w:bidi="si-LK"/>
        </w:rPr>
        <w:lastRenderedPageBreak/>
        <w:drawing>
          <wp:anchor distT="0" distB="0" distL="114300" distR="114300" simplePos="0" relativeHeight="251668480" behindDoc="0" locked="0" layoutInCell="1" allowOverlap="1" wp14:anchorId="06FD259F" wp14:editId="547CC434">
            <wp:simplePos x="0" y="0"/>
            <wp:positionH relativeFrom="column">
              <wp:posOffset>0</wp:posOffset>
            </wp:positionH>
            <wp:positionV relativeFrom="paragraph">
              <wp:posOffset>894715</wp:posOffset>
            </wp:positionV>
            <wp:extent cx="5962650" cy="3256280"/>
            <wp:effectExtent l="0" t="0" r="6350" b="0"/>
            <wp:wrapThrough wrapText="bothSides">
              <wp:wrapPolygon edited="0">
                <wp:start x="0" y="0"/>
                <wp:lineTo x="0" y="21482"/>
                <wp:lineTo x="21577" y="21482"/>
                <wp:lineTo x="21577" y="0"/>
                <wp:lineTo x="0" y="0"/>
              </wp:wrapPolygon>
            </wp:wrapThrough>
            <wp:docPr id="22" name="Picture 22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screenshot of a cha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6856">
        <w:rPr>
          <w:lang w:eastAsia="en-GB" w:bidi="si-LK"/>
        </w:rPr>
        <w:t>MS Teams Group Creation and continuous meetings</w:t>
      </w:r>
      <w:bookmarkEnd w:id="8"/>
    </w:p>
    <w:p w14:paraId="546E227D" w14:textId="778DBA6C" w:rsidR="00C47067" w:rsidRDefault="00556778" w:rsidP="00C47067">
      <w:pPr>
        <w:rPr>
          <w:lang w:eastAsia="en-GB" w:bidi="si-LK"/>
        </w:rPr>
      </w:pPr>
      <w:r>
        <w:rPr>
          <w:noProof/>
          <w:lang w:eastAsia="en-GB" w:bidi="si-LK"/>
        </w:rPr>
        <w:drawing>
          <wp:anchor distT="0" distB="0" distL="114300" distR="114300" simplePos="0" relativeHeight="251667456" behindDoc="0" locked="0" layoutInCell="1" allowOverlap="1" wp14:anchorId="1FBB6B5E" wp14:editId="6B0A8FD2">
            <wp:simplePos x="0" y="0"/>
            <wp:positionH relativeFrom="column">
              <wp:posOffset>751</wp:posOffset>
            </wp:positionH>
            <wp:positionV relativeFrom="paragraph">
              <wp:posOffset>3655438</wp:posOffset>
            </wp:positionV>
            <wp:extent cx="6089015" cy="3832698"/>
            <wp:effectExtent l="0" t="0" r="0" b="3175"/>
            <wp:wrapThrough wrapText="bothSides">
              <wp:wrapPolygon edited="0">
                <wp:start x="0" y="0"/>
                <wp:lineTo x="0" y="21546"/>
                <wp:lineTo x="21535" y="21546"/>
                <wp:lineTo x="21535" y="0"/>
                <wp:lineTo x="0" y="0"/>
              </wp:wrapPolygon>
            </wp:wrapThrough>
            <wp:docPr id="23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9015" cy="38326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09475D" w14:textId="6EC6A62E" w:rsidR="00C47067" w:rsidRPr="00C47067" w:rsidRDefault="00556778" w:rsidP="00C47067">
      <w:pPr>
        <w:rPr>
          <w:lang w:eastAsia="en-GB" w:bidi="si-LK"/>
        </w:rPr>
      </w:pPr>
      <w:r>
        <w:rPr>
          <w:noProof/>
          <w:lang w:eastAsia="en-GB" w:bidi="si-LK"/>
        </w:rPr>
        <w:lastRenderedPageBreak/>
        <w:drawing>
          <wp:anchor distT="0" distB="0" distL="114300" distR="114300" simplePos="0" relativeHeight="251670528" behindDoc="0" locked="0" layoutInCell="1" allowOverlap="1" wp14:anchorId="0D19A331" wp14:editId="03760663">
            <wp:simplePos x="0" y="0"/>
            <wp:positionH relativeFrom="column">
              <wp:posOffset>-116840</wp:posOffset>
            </wp:positionH>
            <wp:positionV relativeFrom="paragraph">
              <wp:posOffset>3628390</wp:posOffset>
            </wp:positionV>
            <wp:extent cx="6289040" cy="3939540"/>
            <wp:effectExtent l="0" t="0" r="0" b="0"/>
            <wp:wrapThrough wrapText="bothSides">
              <wp:wrapPolygon edited="0">
                <wp:start x="0" y="0"/>
                <wp:lineTo x="0" y="21516"/>
                <wp:lineTo x="21548" y="21516"/>
                <wp:lineTo x="21548" y="0"/>
                <wp:lineTo x="0" y="0"/>
              </wp:wrapPolygon>
            </wp:wrapThrough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9040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 w:bidi="si-LK"/>
        </w:rPr>
        <w:drawing>
          <wp:anchor distT="0" distB="0" distL="114300" distR="114300" simplePos="0" relativeHeight="251669504" behindDoc="0" locked="0" layoutInCell="1" allowOverlap="1" wp14:anchorId="318B492B" wp14:editId="6A70CD8F">
            <wp:simplePos x="0" y="0"/>
            <wp:positionH relativeFrom="column">
              <wp:posOffset>-117367</wp:posOffset>
            </wp:positionH>
            <wp:positionV relativeFrom="paragraph">
              <wp:posOffset>54</wp:posOffset>
            </wp:positionV>
            <wp:extent cx="6289111" cy="3364271"/>
            <wp:effectExtent l="0" t="0" r="0" b="1270"/>
            <wp:wrapThrough wrapText="bothSides">
              <wp:wrapPolygon edited="0">
                <wp:start x="0" y="0"/>
                <wp:lineTo x="0" y="21527"/>
                <wp:lineTo x="21548" y="21527"/>
                <wp:lineTo x="21548" y="0"/>
                <wp:lineTo x="0" y="0"/>
              </wp:wrapPolygon>
            </wp:wrapThrough>
            <wp:docPr id="24" name="Picture 24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screenshot of a cha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9111" cy="33642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E0AC7" w14:textId="2B812BE9" w:rsidR="00F46856" w:rsidRDefault="00F46856" w:rsidP="00F46856">
      <w:pPr>
        <w:rPr>
          <w:lang w:eastAsia="en-GB" w:bidi="si-LK"/>
        </w:rPr>
      </w:pPr>
    </w:p>
    <w:p w14:paraId="4B4E35BC" w14:textId="354486C7" w:rsidR="00C66AFB" w:rsidRDefault="00C66AFB" w:rsidP="00F46856">
      <w:pPr>
        <w:rPr>
          <w:lang w:eastAsia="en-GB" w:bidi="si-LK"/>
        </w:rPr>
      </w:pPr>
    </w:p>
    <w:p w14:paraId="20F35184" w14:textId="16D0F1A3" w:rsidR="00C66AFB" w:rsidRDefault="00C66AFB">
      <w:pPr>
        <w:rPr>
          <w:lang w:eastAsia="en-GB" w:bidi="si-LK"/>
        </w:rPr>
      </w:pPr>
      <w:r>
        <w:rPr>
          <w:noProof/>
          <w:lang w:eastAsia="en-GB" w:bidi="si-LK"/>
        </w:rPr>
        <w:lastRenderedPageBreak/>
        <w:drawing>
          <wp:anchor distT="0" distB="0" distL="114300" distR="114300" simplePos="0" relativeHeight="251673600" behindDoc="0" locked="0" layoutInCell="1" allowOverlap="1" wp14:anchorId="405D14E5" wp14:editId="55EC6071">
            <wp:simplePos x="0" y="0"/>
            <wp:positionH relativeFrom="column">
              <wp:posOffset>0</wp:posOffset>
            </wp:positionH>
            <wp:positionV relativeFrom="paragraph">
              <wp:posOffset>5302250</wp:posOffset>
            </wp:positionV>
            <wp:extent cx="5943600" cy="2924175"/>
            <wp:effectExtent l="0" t="0" r="0" b="0"/>
            <wp:wrapThrough wrapText="bothSides">
              <wp:wrapPolygon edited="0">
                <wp:start x="0" y="0"/>
                <wp:lineTo x="0" y="21483"/>
                <wp:lineTo x="21554" y="21483"/>
                <wp:lineTo x="21554" y="0"/>
                <wp:lineTo x="0" y="0"/>
              </wp:wrapPolygon>
            </wp:wrapThrough>
            <wp:docPr id="28" name="Picture 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 w:bidi="si-LK"/>
        </w:rPr>
        <w:drawing>
          <wp:anchor distT="0" distB="0" distL="114300" distR="114300" simplePos="0" relativeHeight="251672576" behindDoc="0" locked="0" layoutInCell="1" allowOverlap="1" wp14:anchorId="5566D1CE" wp14:editId="76CF91ED">
            <wp:simplePos x="0" y="0"/>
            <wp:positionH relativeFrom="column">
              <wp:posOffset>608</wp:posOffset>
            </wp:positionH>
            <wp:positionV relativeFrom="paragraph">
              <wp:posOffset>3268345</wp:posOffset>
            </wp:positionV>
            <wp:extent cx="5943600" cy="1915795"/>
            <wp:effectExtent l="0" t="0" r="0" b="1905"/>
            <wp:wrapThrough wrapText="bothSides">
              <wp:wrapPolygon edited="0">
                <wp:start x="0" y="0"/>
                <wp:lineTo x="0" y="21478"/>
                <wp:lineTo x="21554" y="21478"/>
                <wp:lineTo x="21554" y="0"/>
                <wp:lineTo x="0" y="0"/>
              </wp:wrapPolygon>
            </wp:wrapThrough>
            <wp:docPr id="27" name="Picture 27" descr="A screenshot of a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alendar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 w:bidi="si-LK"/>
        </w:rPr>
        <w:drawing>
          <wp:anchor distT="0" distB="0" distL="114300" distR="114300" simplePos="0" relativeHeight="251671552" behindDoc="0" locked="0" layoutInCell="1" allowOverlap="1" wp14:anchorId="73BA6A72" wp14:editId="334C84D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131820"/>
            <wp:effectExtent l="0" t="0" r="0" b="5080"/>
            <wp:wrapThrough wrapText="bothSides">
              <wp:wrapPolygon edited="0">
                <wp:start x="0" y="0"/>
                <wp:lineTo x="0" y="21547"/>
                <wp:lineTo x="21554" y="21547"/>
                <wp:lineTo x="21554" y="0"/>
                <wp:lineTo x="0" y="0"/>
              </wp:wrapPolygon>
            </wp:wrapThrough>
            <wp:docPr id="26" name="Picture 26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cha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1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 w:bidi="si-LK"/>
        </w:rPr>
        <w:br w:type="page"/>
      </w:r>
    </w:p>
    <w:p w14:paraId="23880C17" w14:textId="3D4F371D" w:rsidR="00F46856" w:rsidRDefault="002F3FB0" w:rsidP="002F3FB0">
      <w:pPr>
        <w:pStyle w:val="Heading1"/>
        <w:rPr>
          <w:lang w:eastAsia="en-GB" w:bidi="si-LK"/>
        </w:rPr>
      </w:pPr>
      <w:bookmarkStart w:id="9" w:name="_Toc158107963"/>
      <w:r>
        <w:rPr>
          <w:lang w:eastAsia="en-GB" w:bidi="si-LK"/>
        </w:rPr>
        <w:lastRenderedPageBreak/>
        <w:t>Maintaining a OneDrive (Cloud) Folder for easy collaboration</w:t>
      </w:r>
      <w:bookmarkEnd w:id="9"/>
    </w:p>
    <w:p w14:paraId="261D8757" w14:textId="056FCA81" w:rsidR="002F3FB0" w:rsidRDefault="00B84208" w:rsidP="002F3FB0">
      <w:pPr>
        <w:rPr>
          <w:lang w:eastAsia="en-GB" w:bidi="si-LK"/>
        </w:rPr>
      </w:pPr>
      <w:r>
        <w:rPr>
          <w:noProof/>
          <w:lang w:eastAsia="en-GB" w:bidi="si-LK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2CB87428" wp14:editId="15B90463">
                <wp:simplePos x="0" y="0"/>
                <wp:positionH relativeFrom="column">
                  <wp:posOffset>1144149</wp:posOffset>
                </wp:positionH>
                <wp:positionV relativeFrom="paragraph">
                  <wp:posOffset>1251679</wp:posOffset>
                </wp:positionV>
                <wp:extent cx="2377080" cy="343800"/>
                <wp:effectExtent l="38100" t="38100" r="48895" b="37465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2377080" cy="34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0B5C67" id="Ink 31" o:spid="_x0000_s1026" type="#_x0000_t75" style="position:absolute;margin-left:89.4pt;margin-top:97.85pt;width:188.55pt;height:28.4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">
                <v:imagedata r:id="rId27" o:title=""/>
              </v:shape>
            </w:pict>
          </mc:Fallback>
        </mc:AlternateContent>
      </w:r>
      <w:r w:rsidR="00AB080E">
        <w:rPr>
          <w:noProof/>
          <w:lang w:eastAsia="en-GB" w:bidi="si-LK"/>
        </w:rPr>
        <w:drawing>
          <wp:anchor distT="0" distB="0" distL="114300" distR="114300" simplePos="0" relativeHeight="251674624" behindDoc="0" locked="0" layoutInCell="1" allowOverlap="1" wp14:anchorId="37ACD3CB" wp14:editId="7EA7AAB6">
            <wp:simplePos x="0" y="0"/>
            <wp:positionH relativeFrom="column">
              <wp:posOffset>-245732</wp:posOffset>
            </wp:positionH>
            <wp:positionV relativeFrom="paragraph">
              <wp:posOffset>285115</wp:posOffset>
            </wp:positionV>
            <wp:extent cx="6538595" cy="3326765"/>
            <wp:effectExtent l="0" t="0" r="1905" b="635"/>
            <wp:wrapThrough wrapText="bothSides">
              <wp:wrapPolygon edited="0">
                <wp:start x="0" y="0"/>
                <wp:lineTo x="0" y="21522"/>
                <wp:lineTo x="21564" y="21522"/>
                <wp:lineTo x="21564" y="0"/>
                <wp:lineTo x="0" y="0"/>
              </wp:wrapPolygon>
            </wp:wrapThrough>
            <wp:docPr id="29" name="Picture 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computer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859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213EB8" w14:textId="15E33E76" w:rsidR="00B84208" w:rsidRDefault="00B84208" w:rsidP="002F3FB0">
      <w:pPr>
        <w:rPr>
          <w:lang w:eastAsia="en-GB" w:bidi="si-LK"/>
        </w:rPr>
      </w:pPr>
      <w:r>
        <w:rPr>
          <w:noProof/>
          <w:lang w:eastAsia="en-GB" w:bidi="si-LK"/>
        </w:rPr>
        <w:drawing>
          <wp:anchor distT="0" distB="0" distL="114300" distR="114300" simplePos="0" relativeHeight="251675648" behindDoc="0" locked="0" layoutInCell="1" allowOverlap="1" wp14:anchorId="75DF8B81" wp14:editId="53394662">
            <wp:simplePos x="0" y="0"/>
            <wp:positionH relativeFrom="column">
              <wp:posOffset>-479425</wp:posOffset>
            </wp:positionH>
            <wp:positionV relativeFrom="paragraph">
              <wp:posOffset>3634740</wp:posOffset>
            </wp:positionV>
            <wp:extent cx="7081520" cy="3569970"/>
            <wp:effectExtent l="0" t="0" r="5080" b="0"/>
            <wp:wrapThrough wrapText="bothSides">
              <wp:wrapPolygon edited="0">
                <wp:start x="0" y="0"/>
                <wp:lineTo x="0" y="21515"/>
                <wp:lineTo x="21577" y="21515"/>
                <wp:lineTo x="21577" y="0"/>
                <wp:lineTo x="0" y="0"/>
              </wp:wrapPolygon>
            </wp:wrapThrough>
            <wp:docPr id="30" name="Picture 3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151"/>
                    <a:stretch/>
                  </pic:blipFill>
                  <pic:spPr bwMode="auto">
                    <a:xfrm>
                      <a:off x="0" y="0"/>
                      <a:ext cx="7081520" cy="3569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10" w:name="_Toc158107964"/>
    <w:p w14:paraId="32F3802B" w14:textId="130C91AE" w:rsidR="002937A5" w:rsidRDefault="004E338A" w:rsidP="002937A5">
      <w:pPr>
        <w:pStyle w:val="Heading1"/>
        <w:rPr>
          <w:lang w:eastAsia="en-GB" w:bidi="si-LK"/>
        </w:rPr>
      </w:pPr>
      <w:r>
        <w:rPr>
          <w:noProof/>
          <w:lang w:eastAsia="en-GB" w:bidi="si-LK"/>
        </w:rPr>
        <w:lastRenderedPageBreak/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643D6932" wp14:editId="5E15C9B9">
                <wp:simplePos x="0" y="0"/>
                <wp:positionH relativeFrom="column">
                  <wp:posOffset>3587040</wp:posOffset>
                </wp:positionH>
                <wp:positionV relativeFrom="paragraph">
                  <wp:posOffset>4724300</wp:posOffset>
                </wp:positionV>
                <wp:extent cx="2254320" cy="311400"/>
                <wp:effectExtent l="38100" t="38100" r="44450" b="4445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254320" cy="31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EA36EF" id="Ink 38" o:spid="_x0000_s1026" type="#_x0000_t75" style="position:absolute;margin-left:281.75pt;margin-top:371.3pt;width:178.9pt;height:25.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">
                <v:imagedata r:id="rId31" o:title=""/>
              </v:shape>
            </w:pict>
          </mc:Fallback>
        </mc:AlternateContent>
      </w:r>
      <w:r>
        <w:rPr>
          <w:noProof/>
          <w:lang w:eastAsia="en-GB" w:bidi="si-LK"/>
        </w:rPr>
        <w:drawing>
          <wp:anchor distT="0" distB="0" distL="114300" distR="114300" simplePos="0" relativeHeight="251678720" behindDoc="0" locked="0" layoutInCell="1" allowOverlap="1" wp14:anchorId="2F5B193C" wp14:editId="52394A92">
            <wp:simplePos x="0" y="0"/>
            <wp:positionH relativeFrom="column">
              <wp:posOffset>0</wp:posOffset>
            </wp:positionH>
            <wp:positionV relativeFrom="paragraph">
              <wp:posOffset>1071880</wp:posOffset>
            </wp:positionV>
            <wp:extent cx="6129655" cy="4549140"/>
            <wp:effectExtent l="0" t="0" r="4445" b="0"/>
            <wp:wrapThrough wrapText="bothSides">
              <wp:wrapPolygon edited="0">
                <wp:start x="0" y="0"/>
                <wp:lineTo x="0" y="21528"/>
                <wp:lineTo x="21571" y="21528"/>
                <wp:lineTo x="21571" y="0"/>
                <wp:lineTo x="0" y="0"/>
              </wp:wrapPolygon>
            </wp:wrapThrough>
            <wp:docPr id="34" name="Picture 34" descr="A screenshot of a group of peo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screenshot of a group of people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454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4D31">
        <w:rPr>
          <w:lang w:eastAsia="en-GB" w:bidi="si-LK"/>
        </w:rPr>
        <w:t xml:space="preserve">Maintaining a WhatsApp Group for the </w:t>
      </w:r>
      <w:r w:rsidR="002937A5">
        <w:rPr>
          <w:lang w:eastAsia="en-GB" w:bidi="si-LK"/>
        </w:rPr>
        <w:t>Team collaboration</w:t>
      </w:r>
      <w:bookmarkEnd w:id="10"/>
    </w:p>
    <w:p w14:paraId="12D5D7DB" w14:textId="394107D2" w:rsidR="002937A5" w:rsidRDefault="002937A5" w:rsidP="002937A5">
      <w:pPr>
        <w:pStyle w:val="Heading1"/>
        <w:rPr>
          <w:lang w:eastAsia="en-GB" w:bidi="si-LK"/>
        </w:rPr>
      </w:pPr>
    </w:p>
    <w:p w14:paraId="2F21B73F" w14:textId="4288BD60" w:rsidR="00B84208" w:rsidRDefault="00B84208" w:rsidP="002937A5">
      <w:pPr>
        <w:pStyle w:val="Heading1"/>
        <w:rPr>
          <w:lang w:eastAsia="en-GB" w:bidi="si-LK"/>
        </w:rPr>
      </w:pPr>
      <w:r>
        <w:rPr>
          <w:lang w:eastAsia="en-GB" w:bidi="si-LK"/>
        </w:rPr>
        <w:br w:type="page"/>
      </w:r>
    </w:p>
    <w:p w14:paraId="4B08692A" w14:textId="1F000648" w:rsidR="006E328A" w:rsidRDefault="006E328A" w:rsidP="000411ED">
      <w:pPr>
        <w:rPr>
          <w:lang w:eastAsia="en-GB" w:bidi="si-LK"/>
        </w:rPr>
      </w:pPr>
    </w:p>
    <w:p w14:paraId="33CC3874" w14:textId="4199BE76" w:rsidR="00BF384F" w:rsidRDefault="00034D81" w:rsidP="006E328A">
      <w:pPr>
        <w:pStyle w:val="Heading1"/>
        <w:rPr>
          <w:lang w:eastAsia="en-GB" w:bidi="si-LK"/>
        </w:rPr>
      </w:pPr>
      <w:bookmarkStart w:id="11" w:name="_Toc158107965"/>
      <w:r>
        <w:rPr>
          <w:lang w:eastAsia="en-GB" w:bidi="si-LK"/>
        </w:rPr>
        <w:t>Progress so far….</w:t>
      </w:r>
      <w:bookmarkEnd w:id="11"/>
    </w:p>
    <w:p w14:paraId="3CFEB264" w14:textId="4D437774" w:rsidR="003510EE" w:rsidRDefault="003510EE" w:rsidP="00BA2C63">
      <w:pPr>
        <w:pStyle w:val="Heading1"/>
        <w:tabs>
          <w:tab w:val="left" w:pos="1702"/>
        </w:tabs>
        <w:rPr>
          <w:lang w:eastAsia="en-GB" w:bidi="si-LK"/>
        </w:rPr>
      </w:pPr>
    </w:p>
    <w:p w14:paraId="18E4B155" w14:textId="304A854B" w:rsidR="00AD497F" w:rsidRDefault="003F65A3" w:rsidP="00211215">
      <w:pPr>
        <w:rPr>
          <w:lang w:eastAsia="en-GB" w:bidi="si-LK"/>
        </w:rPr>
      </w:pPr>
      <w:r w:rsidRPr="00BA2C63">
        <w:rPr>
          <w:noProof/>
          <w:lang w:eastAsia="en-GB" w:bidi="si-LK"/>
        </w:rPr>
        <w:drawing>
          <wp:anchor distT="0" distB="0" distL="114300" distR="114300" simplePos="0" relativeHeight="251683840" behindDoc="0" locked="0" layoutInCell="1" allowOverlap="1" wp14:anchorId="40F61246" wp14:editId="24E5C8A8">
            <wp:simplePos x="0" y="0"/>
            <wp:positionH relativeFrom="column">
              <wp:posOffset>25400</wp:posOffset>
            </wp:positionH>
            <wp:positionV relativeFrom="paragraph">
              <wp:posOffset>42545</wp:posOffset>
            </wp:positionV>
            <wp:extent cx="5401310" cy="4220210"/>
            <wp:effectExtent l="0" t="0" r="8890" b="8890"/>
            <wp:wrapThrough wrapText="bothSides">
              <wp:wrapPolygon edited="0">
                <wp:start x="0" y="0"/>
                <wp:lineTo x="0" y="21548"/>
                <wp:lineTo x="21559" y="21548"/>
                <wp:lineTo x="21559" y="0"/>
                <wp:lineTo x="0" y="0"/>
              </wp:wrapPolygon>
            </wp:wrapThrough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0F438E41-40A3-B84B-AC2D-A8981D4242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0F438E41-40A3-B84B-AC2D-A8981D4242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310" cy="4220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251057" w14:textId="77777777" w:rsidR="00AD497F" w:rsidRDefault="00AD497F">
      <w:pPr>
        <w:rPr>
          <w:lang w:eastAsia="en-GB" w:bidi="si-LK"/>
        </w:rPr>
      </w:pPr>
      <w:r>
        <w:rPr>
          <w:lang w:eastAsia="en-GB" w:bidi="si-LK"/>
        </w:rPr>
        <w:br w:type="page"/>
      </w:r>
    </w:p>
    <w:p w14:paraId="31FB784D" w14:textId="7436BFB5" w:rsidR="00AD497F" w:rsidRDefault="00AD497F" w:rsidP="00211215">
      <w:pPr>
        <w:rPr>
          <w:lang w:eastAsia="en-GB" w:bidi="si-LK"/>
        </w:rPr>
      </w:pPr>
    </w:p>
    <w:p w14:paraId="7EC077DF" w14:textId="73658700" w:rsidR="00AD497F" w:rsidRDefault="003F65A3">
      <w:pPr>
        <w:rPr>
          <w:lang w:eastAsia="en-GB" w:bidi="si-LK"/>
        </w:rPr>
      </w:pPr>
      <w:r w:rsidRPr="00AD497F">
        <w:rPr>
          <w:rFonts w:ascii="Calibri" w:eastAsia="Times New Roman" w:hAnsi="Calibri" w:cs="Times New Roman"/>
          <w:noProof/>
          <w:kern w:val="2"/>
          <w14:ligatures w14:val="standardContextual"/>
        </w:rPr>
        <w:drawing>
          <wp:anchor distT="0" distB="0" distL="114300" distR="114300" simplePos="0" relativeHeight="251685888" behindDoc="0" locked="0" layoutInCell="1" allowOverlap="1" wp14:anchorId="4A597CF9" wp14:editId="49155B3D">
            <wp:simplePos x="0" y="0"/>
            <wp:positionH relativeFrom="column">
              <wp:posOffset>0</wp:posOffset>
            </wp:positionH>
            <wp:positionV relativeFrom="paragraph">
              <wp:posOffset>441960</wp:posOffset>
            </wp:positionV>
            <wp:extent cx="4897755" cy="3851910"/>
            <wp:effectExtent l="0" t="0" r="0" b="0"/>
            <wp:wrapThrough wrapText="bothSides">
              <wp:wrapPolygon edited="0">
                <wp:start x="0" y="0"/>
                <wp:lineTo x="0" y="21472"/>
                <wp:lineTo x="21508" y="21472"/>
                <wp:lineTo x="21508" y="0"/>
                <wp:lineTo x="0" y="0"/>
              </wp:wrapPolygon>
            </wp:wrapThrough>
            <wp:docPr id="7" name="Picture 6" descr="A screenshot of a computer pr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C900742-CDDD-2843-A370-DFAA7D87C96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screenshot of a computer program&#10;&#10;Description automatically generated">
                      <a:extLst>
                        <a:ext uri="{FF2B5EF4-FFF2-40B4-BE49-F238E27FC236}">
                          <a16:creationId xmlns:a16="http://schemas.microsoft.com/office/drawing/2014/main" id="{FC900742-CDDD-2843-A370-DFAA7D87C96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7755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497F">
        <w:rPr>
          <w:lang w:eastAsia="en-GB" w:bidi="si-LK"/>
        </w:rPr>
        <w:br w:type="page"/>
      </w:r>
    </w:p>
    <w:p w14:paraId="3D1A2835" w14:textId="05FA4021" w:rsidR="002F3FB0" w:rsidRPr="002F3FB0" w:rsidRDefault="003F65A3" w:rsidP="00211215">
      <w:pPr>
        <w:rPr>
          <w:lang w:eastAsia="en-GB" w:bidi="si-LK"/>
        </w:rPr>
      </w:pPr>
      <w:r>
        <w:rPr>
          <w:noProof/>
          <w:lang w:eastAsia="en-GB" w:bidi="si-LK"/>
        </w:rPr>
        <w:lastRenderedPageBreak/>
        <w:drawing>
          <wp:inline distT="0" distB="0" distL="0" distR="0" wp14:anchorId="1B06CB4D" wp14:editId="33AB9235">
            <wp:extent cx="6375400" cy="3953510"/>
            <wp:effectExtent l="0" t="0" r="6350" b="8890"/>
            <wp:docPr id="18939384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938418" name="Picture 1" descr="A screenshot of a computer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7911" cy="3961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 w:bidi="si-LK"/>
        </w:rPr>
        <w:lastRenderedPageBreak/>
        <w:drawing>
          <wp:inline distT="0" distB="0" distL="0" distR="0" wp14:anchorId="418F8F82" wp14:editId="27A040B2">
            <wp:extent cx="5672262" cy="4359910"/>
            <wp:effectExtent l="0" t="0" r="5080" b="2540"/>
            <wp:docPr id="130703614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036144" name="Picture 2" descr="A screenshot of a computer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136" cy="4370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 w:bidi="si-LK"/>
        </w:rPr>
        <w:lastRenderedPageBreak/>
        <w:drawing>
          <wp:inline distT="0" distB="0" distL="0" distR="0" wp14:anchorId="49EB8D60" wp14:editId="78C005D1">
            <wp:extent cx="5943600" cy="5031740"/>
            <wp:effectExtent l="0" t="0" r="0" b="0"/>
            <wp:docPr id="1991526437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526437" name="Picture 3" descr="A screenshot of a computer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3FB0" w:rsidRPr="002F3F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14F2E" w14:textId="77777777" w:rsidR="001D6851" w:rsidRDefault="001D6851" w:rsidP="00B84208">
      <w:pPr>
        <w:spacing w:after="0" w:line="240" w:lineRule="auto"/>
      </w:pPr>
      <w:r>
        <w:separator/>
      </w:r>
    </w:p>
  </w:endnote>
  <w:endnote w:type="continuationSeparator" w:id="0">
    <w:p w14:paraId="52A1C3E3" w14:textId="77777777" w:rsidR="001D6851" w:rsidRDefault="001D6851" w:rsidP="00B84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D354D" w14:textId="77777777" w:rsidR="001D6851" w:rsidRDefault="001D6851" w:rsidP="00B84208">
      <w:pPr>
        <w:spacing w:after="0" w:line="240" w:lineRule="auto"/>
      </w:pPr>
      <w:r>
        <w:separator/>
      </w:r>
    </w:p>
  </w:footnote>
  <w:footnote w:type="continuationSeparator" w:id="0">
    <w:p w14:paraId="60173E4B" w14:textId="77777777" w:rsidR="001D6851" w:rsidRDefault="001D6851" w:rsidP="00B842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74C0"/>
    <w:multiLevelType w:val="multilevel"/>
    <w:tmpl w:val="92B6B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8523A71"/>
    <w:multiLevelType w:val="multilevel"/>
    <w:tmpl w:val="965CE5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83971741">
    <w:abstractNumId w:val="1"/>
  </w:num>
  <w:num w:numId="2" w16cid:durableId="1007102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M7e0NLO0sDSxtDRV0lEKTi0uzszPAykwqgUA5gKP0SwAAAA="/>
  </w:docVars>
  <w:rsids>
    <w:rsidRoot w:val="584F2F13"/>
    <w:rsid w:val="000216F5"/>
    <w:rsid w:val="00034D81"/>
    <w:rsid w:val="000373C9"/>
    <w:rsid w:val="000411ED"/>
    <w:rsid w:val="000676E5"/>
    <w:rsid w:val="00075174"/>
    <w:rsid w:val="000A528B"/>
    <w:rsid w:val="000C3C20"/>
    <w:rsid w:val="001947C7"/>
    <w:rsid w:val="001A1E6E"/>
    <w:rsid w:val="001D6851"/>
    <w:rsid w:val="001E7BE8"/>
    <w:rsid w:val="001F49CA"/>
    <w:rsid w:val="00211215"/>
    <w:rsid w:val="00242949"/>
    <w:rsid w:val="00272BAA"/>
    <w:rsid w:val="002937A5"/>
    <w:rsid w:val="002F3FB0"/>
    <w:rsid w:val="002F6FC4"/>
    <w:rsid w:val="003220FA"/>
    <w:rsid w:val="003510EE"/>
    <w:rsid w:val="003F65A3"/>
    <w:rsid w:val="0042108C"/>
    <w:rsid w:val="00433D4A"/>
    <w:rsid w:val="00447C73"/>
    <w:rsid w:val="004535F3"/>
    <w:rsid w:val="004E338A"/>
    <w:rsid w:val="00520893"/>
    <w:rsid w:val="00541F78"/>
    <w:rsid w:val="0054601D"/>
    <w:rsid w:val="00556778"/>
    <w:rsid w:val="00562DB5"/>
    <w:rsid w:val="005653B8"/>
    <w:rsid w:val="005D2517"/>
    <w:rsid w:val="00657B96"/>
    <w:rsid w:val="00694D31"/>
    <w:rsid w:val="006D288B"/>
    <w:rsid w:val="006E328A"/>
    <w:rsid w:val="007A7DF0"/>
    <w:rsid w:val="007C053D"/>
    <w:rsid w:val="007E59B3"/>
    <w:rsid w:val="00877C69"/>
    <w:rsid w:val="008D62CF"/>
    <w:rsid w:val="008E5124"/>
    <w:rsid w:val="00996DB2"/>
    <w:rsid w:val="00AA47E0"/>
    <w:rsid w:val="00AB080E"/>
    <w:rsid w:val="00AD497F"/>
    <w:rsid w:val="00AD4AF4"/>
    <w:rsid w:val="00AE03B3"/>
    <w:rsid w:val="00B15F45"/>
    <w:rsid w:val="00B25F13"/>
    <w:rsid w:val="00B31BCA"/>
    <w:rsid w:val="00B6524F"/>
    <w:rsid w:val="00B84208"/>
    <w:rsid w:val="00BA2418"/>
    <w:rsid w:val="00BA2C63"/>
    <w:rsid w:val="00BD1D3D"/>
    <w:rsid w:val="00BF384F"/>
    <w:rsid w:val="00C27459"/>
    <w:rsid w:val="00C41E03"/>
    <w:rsid w:val="00C47067"/>
    <w:rsid w:val="00C57AF5"/>
    <w:rsid w:val="00C66AFB"/>
    <w:rsid w:val="00CF192D"/>
    <w:rsid w:val="00D0473B"/>
    <w:rsid w:val="00D12D33"/>
    <w:rsid w:val="00DC54B7"/>
    <w:rsid w:val="00DD2FB2"/>
    <w:rsid w:val="00DF3EFF"/>
    <w:rsid w:val="00E0028A"/>
    <w:rsid w:val="00E279FA"/>
    <w:rsid w:val="00E3367D"/>
    <w:rsid w:val="00E33AE3"/>
    <w:rsid w:val="00E73D67"/>
    <w:rsid w:val="00E9263B"/>
    <w:rsid w:val="00ED023C"/>
    <w:rsid w:val="00EF72C0"/>
    <w:rsid w:val="00F0547C"/>
    <w:rsid w:val="00F46856"/>
    <w:rsid w:val="00FE77D5"/>
    <w:rsid w:val="584F2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F2F13"/>
  <w15:chartTrackingRefBased/>
  <w15:docId w15:val="{C922F5F7-E5C2-4229-9CB0-50E88872B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2949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10E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E59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 w:bidi="si-LK"/>
    </w:rPr>
  </w:style>
  <w:style w:type="paragraph" w:styleId="Title">
    <w:name w:val="Title"/>
    <w:basedOn w:val="Normal"/>
    <w:next w:val="Normal"/>
    <w:link w:val="TitleChar"/>
    <w:uiPriority w:val="10"/>
    <w:qFormat/>
    <w:rsid w:val="00541F78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1F78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42949"/>
    <w:rPr>
      <w:rFonts w:eastAsiaTheme="majorEastAsia" w:cstheme="majorBidi"/>
      <w:b/>
      <w:color w:val="000000" w:themeColor="text1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220FA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220FA"/>
    <w:pPr>
      <w:spacing w:before="120" w:after="0"/>
    </w:pPr>
    <w:rPr>
      <w:rFonts w:cstheme="minorHAnsi"/>
      <w:b/>
      <w:bCs/>
      <w:i/>
      <w:iCs/>
      <w:sz w:val="24"/>
      <w:szCs w:val="28"/>
    </w:rPr>
  </w:style>
  <w:style w:type="character" w:styleId="Hyperlink">
    <w:name w:val="Hyperlink"/>
    <w:basedOn w:val="DefaultParagraphFont"/>
    <w:uiPriority w:val="99"/>
    <w:unhideWhenUsed/>
    <w:rsid w:val="003220FA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3220FA"/>
    <w:pPr>
      <w:spacing w:before="120" w:after="0"/>
      <w:ind w:left="220"/>
    </w:pPr>
    <w:rPr>
      <w:rFonts w:cstheme="minorHAnsi"/>
      <w:b/>
      <w:bCs/>
      <w:szCs w:val="26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3220FA"/>
    <w:pPr>
      <w:spacing w:after="0"/>
      <w:ind w:left="440"/>
    </w:pPr>
    <w:rPr>
      <w:rFonts w:cstheme="minorHAnsi"/>
      <w:sz w:val="20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220FA"/>
    <w:pPr>
      <w:spacing w:after="0"/>
      <w:ind w:left="660"/>
    </w:pPr>
    <w:rPr>
      <w:rFonts w:cstheme="minorHAnsi"/>
      <w:sz w:val="20"/>
      <w:szCs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220FA"/>
    <w:pPr>
      <w:spacing w:after="0"/>
      <w:ind w:left="880"/>
    </w:pPr>
    <w:rPr>
      <w:rFonts w:cstheme="minorHAnsi"/>
      <w:sz w:val="20"/>
      <w:szCs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220FA"/>
    <w:pPr>
      <w:spacing w:after="0"/>
      <w:ind w:left="1100"/>
    </w:pPr>
    <w:rPr>
      <w:rFonts w:cstheme="minorHAnsi"/>
      <w:sz w:val="20"/>
      <w:szCs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220FA"/>
    <w:pPr>
      <w:spacing w:after="0"/>
      <w:ind w:left="1320"/>
    </w:pPr>
    <w:rPr>
      <w:rFonts w:cstheme="minorHAnsi"/>
      <w:sz w:val="20"/>
      <w:szCs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220FA"/>
    <w:pPr>
      <w:spacing w:after="0"/>
      <w:ind w:left="1540"/>
    </w:pPr>
    <w:rPr>
      <w:rFonts w:cstheme="minorHAnsi"/>
      <w:sz w:val="20"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220FA"/>
    <w:pPr>
      <w:spacing w:after="0"/>
      <w:ind w:left="1760"/>
    </w:pPr>
    <w:rPr>
      <w:rFonts w:cstheme="minorHAnsi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B84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208"/>
  </w:style>
  <w:style w:type="paragraph" w:styleId="Footer">
    <w:name w:val="footer"/>
    <w:basedOn w:val="Normal"/>
    <w:link w:val="FooterChar"/>
    <w:uiPriority w:val="99"/>
    <w:unhideWhenUsed/>
    <w:rsid w:val="00B84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208"/>
  </w:style>
  <w:style w:type="character" w:customStyle="1" w:styleId="Heading2Char">
    <w:name w:val="Heading 2 Char"/>
    <w:basedOn w:val="DefaultParagraphFont"/>
    <w:link w:val="Heading2"/>
    <w:uiPriority w:val="9"/>
    <w:rsid w:val="003510EE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1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9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125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87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4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46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04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22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219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55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2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31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customXml" Target="ink/ink2.xml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image" Target="media/image24.png"/><Relationship Id="rId42" Type="http://schemas.openxmlformats.org/officeDocument/2006/relationships/customXml" Target="../customXml/item4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ustomXml" Target="ink/ink1.xml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41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customXml" Target="ink/ink3.xml"/><Relationship Id="rId35" Type="http://schemas.openxmlformats.org/officeDocument/2006/relationships/image" Target="media/image25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3.png"/><Relationship Id="rId38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17:50:30.8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8 311 24575,'-6'1'0,"1"0"0,0-1 0,0-1 0,-1-2 0,0-2 0,-1-2 0,1-3 0,0 0 0,1 0 0,0 0 0,0 0 0,1 1 0,2 1 0,0 1 0,0 2 0,2 1 0,-1 0 0,1-1 0,0-1 0,1-2 0,1 0 0,0 1 0,1 2 0,0 1 0,1 0 0,2-1 0,0 0 0,1 0 0,-1 1 0,0 0 0,2-1 0,4-4 0,5-3 0,0 1 0,2 0 0,-3 2 0,1 3 0,0-1 0,3 1 0,1 0 0,1 2 0,-1 1 0,0 0 0,-2 1 0,-1 0 0,0 0 0,0 0 0,2-2 0,1 1 0,2 0 0,1-1 0,1 1 0,-1-1 0,0 1 0,1-1 0,1 1 0,1 0 0,2 1 0,0 0 0,2 1 0,0 0 0,0 1 0,1 0 0,1 0 0,-1 0 0,-2 2 0,-2 1 0,-1 2 0,-2 0 0,0 0 0,2 1 0,-1 1 0,0-1 0,1 2 0,-2 0 0,-1 0 0,-1 1 0,-3 0 0,-1 0 0,-3 0 0,-1 1 0,-1 0 0,0 0 0,-1 1 0,-1 0 0,-3 1 0,-1 0 0,-2 0 0,-2-1 0,-1-1 0,-2-1 0,-1 0 0,0 1 0,0 1 0,-3 2 0,0 0 0,-3-1 0,1-2 0,0-2 0,1-2 0,0-2 0,-3 0 0,-2-1 0,-4 1 0,-1-1 0,3 0 0,3-1 0,2-1 0,2-1 0,-5 2 0,-4 1 0,-3 1 0,1 1 0,3-1 0,6-2 0,2 0 0,3-2 0,-4 2 0,-4 0 0,-4 2 0,0-1 0,3 0 0,3-1 0,3-1 0,-4-1 0,-6 1 0,-6 0 0,-7 1 0,-2 0 0,0-1 0,2 1 0,3-2 0,1 1 0,1-1 0,2 0 0,2 0 0,2 0 0,1 0 0,1 0 0,-2 0 0,1 0 0,0 0 0,-1 0 0,1 0 0,-2 0 0,1 0 0,-1 0 0,1 0 0,1 0 0,1 0 0,-1 0 0,1 0 0,0 0 0,0 0 0,-1 0 0,1 0 0,1 1 0,-1 0 0,0-1 0,-1 1 0,0 0 0,-2 0 0,1 0 0,-1 0 0,-1-1 0,2 1 0,-1-1 0,1 0 0,0 0 0,2 0 0,1 0 0,2 0 0,1 0 0,2 0 0,0 0 0,1 0 0,-1 0 0,-1-1 0,1 0 0,-1 0 0,1-1 0,1 0 0,1 1 0,3-1 0,0 1 0,2 0 0,0 0 0,0 0 0,0 0 0,-2-1 0,-1 0 0,-3-1 0,0 0 0,3 1 0,1 0 0,2 2 0,0-1 0,0-1 0,0 1 0,-1-1 0,1 1 0,0-1 0,-1 1 0,-1-2 0,-1 1 0,1-1 0,0 1 0,1 0 0,1 1 0,1 0 0,-1-1 0,1 1 0,0-1 0,0 0 0,-1-1 0,0 0 0,-1 0 0,1 1 0,0 0 0,-1 0 0,1 0 0,0 0 0,0 1 0,1-1 0,-1 1 0,1 0 0,-1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17:49:56.61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4 126 24575,'90'-14'0,"0"0"0,-20 3 0,-5 1 0,13-2 0,-16 2 0,-10 1 0,0 3 0,-2 2 0,-2 0 0,-2 2 0,-3-2 0,-2 0 0,-2 2 0,-2 0 0,-3 1 0,0 1 0,2-1 0,3-2 0,2 1 0,0 0 0,1 1 0,-2-2 0,0 1 0,-3 0 0,0 2 0,0 0 0,-3 0 0,0 0 0,-3 0 0,1 0 0,-1 0 0,-2 0 0,-2 0 0,-1 0 0,0 0 0,0 1 0,2 1 0,3 0 0,2 0 0,3 0 0,0 0 0,1 1 0,0-1 0,-1-2 0,-2 0 0,1 1 0,1 1 0,-2 1 0,0-1 0,0-1 0,0 1 0,1 1 0,-1 0 0,-1-1 0,-2 0 0,0-1 0,1-1 0,-1 0 0,1 0 0,-1 0 0,1 0 0,-1 0 0,1 0 0,-1 0 0,1 0 0,-1 2 0,3 0 0,0 0 0,3 1 0,0 0 0,-3-1 0,2 0 0,1-2 0,2 0 0,3 0 0,2 0 0,4 0 0,2 0 0,2 0 0,-1 0 0,1 0 0,0 0 0,0 0 0,0 0 0,0 0 0,0 0 0,0 0 0,0 0 0,0 0 0,-1 0 0,0 0 0,2 2 0,2 0 0,3 1 0,2-1 0,3-2 0,0 0 0,-1 0 0,-2 0 0,0 2 0,-2 1 0,2 0 0,-3 0 0,1-1 0,1 0 0,-2-1 0,4-1 0,1 0 0,5 2 0,2 0 0,0 1 0,-3 1 0,-5-2 0,-3 3 0,-6-1 0,-4 0 0,-2 1 0,-4-2 0,0 1 0,-2 0 0,0 0 0,1-1 0,2 1 0,2-2 0,3 0 0,5 0 0,2 1 0,-1 0 0,-2 1 0,-5 1 0,-4 1 0,-6 1 0,-2 3 0,-6-1 0,-1 2 0,-2 2 0,0 1 0,1 1 0,2 2 0,-1 3 0,-1 3 0,-2 3 0,-4-1 0,-4-3 0,-5-1 0,-4-2 0,-4 0 0,-1 3 0,-1 0 0,-1 4 0,-1-1 0,0 2 0,0-1 0,0 2 0,-2 1 0,-5 0 0,-8 1 0,-8-2 0,-6-1 0,-6 0 0,-5-1 0,-4 1 0,-5-3 0,-1-3 0,-3-2 0,-1-2 0,-1-4 0,0-5 0,-2-5 0,2-3 0,0 0 0,0 0 0,5 0 0,2 0 0,3 0 0,5 0 0,1-2 0,-2 0 0,-3-2 0,-5 0 0,-5 1 0,-6-1 0,-4 2 0,-4-1 0,-2 1 0,2 2 0,2 0 0,1 0 0,2 0 0,0 0 0,2 0 0,0 0 0,-1 0 0,2 0 0,-1 0 0,2 0 0,2 0 0,2 0 0,2 0 0,1 0 0,0 0 0,0 0 0,-2 0 0,-2 0 0,1 0 0,1 0 0,2 0 0,2 0 0,1 0 0,0 0 0,1 0 0,-1 0 0,0 0 0,-2 0 0,-7 0 0,-7 1 0,-7 1 0,-7 0 0,-2 2 0,-1-1 0,2 1 0,4 1 0,5 1 0,2-2 0,-1 1 0,0 0 0,-2-3 0,3 0 0,0-1 0,-1-1 0,3 0 0,3 0 0,6 0 0,6 0 0,5 0 0,2 0 0,3 0 0,-2 0 0,-6 0 0,-7 0 0,-8 0 0,-6 0 0,1 0 0,2 0 0,4 0 0,5 0 0,3 0 0,1 0 0,3 0 0,-3-2 0,0-3 0,-3 0 0,1-1 0,-1 2 0,3 1 0,3-1 0,3 2 0,7-1 0,1 2 0,3 1 0,-1 0 0,-3 0 0,0 0 0,-3 0 0,0 0 0,0 0 0,-1 0 0,3-1 0,2-2 0,5-2 0,4-3 0,4 0 0,5-1 0,4-1 0,3 1 0,4 1 0,5 0 0,0 0 0,-1-4 0,-4-5 0,-4-2 0,-1-2 0,-1 0 0,2 2 0,3-1 0,1 1 0,2 0 0,1-2 0,0-1 0,1-1 0,1 1 0,0 1 0,0 0 0,0-1 0,0-1 0,1 1 0,0 3 0,1 3 0,3 4 0,0 2 0,2 0 0,0-2 0,0 0 0,0 0 0,0 3 0,0 2 0,0 2 0,0-1 0,0-1 0,2-1 0,1 0 0,2 0 0,2 1 0,3-2 0,1 0 0,3-1 0,0 1 0,-1 2 0,-3 3 0,-4 1 0,3 2 0,1-4 0,5-1 0,1-1 0,-5 2 0,-2 3 0,-4-1 0,-3 1 0,1 0 0,1 1 0,2 1 0,3-2 0,1 1 0,0-1 0,-3 0 0,-2 2 0,0 0 0,2 0 0,1 0 0,-1-2 0,-3-1 0,-2-2 0,-1-2 0,-1 1 0,0-1 0,0-1 0,0 2 0,0-2 0,0 5 0,0-2 0,1 2 0,0 1 0,1-1 0,-1 1 0,0-1 0,-1-1 0,0 1 0,0-2 0,1 1 0,1-1 0,0 1 0,0-1 0,0 3 0,-1-1 0,1 1 0,-1 2 0,-1 3 0,0 2 0,0 2 0,0-2 0,0 0 0,0 0 0,0-1 0,0 1 0,0 1 0,0 2 0,0-4 0,0 1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17:57:03.8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8 159 24575,'13'0'0,"5"0"0,5 0 0,6 0 0,5 0 0,5-1 0,2-2 0,5-2 0,1-2 0,2 1 0,0 0 0,-1 1 0,-3 1 0,-3 1 0,-1 2 0,-2 0 0,-2 1 0,-3 0 0,-2 0 0,0-1 0,1-1 0,0 0 0,2 1 0,3 1 0,2 0 0,1 0 0,2 0 0,1 0 0,1 0 0,2 0 0,3 0 0,1 0 0,-1 0 0,-3 0 0,-4 0 0,-4 0 0,-3 0 0,-3 0 0,-2 0 0,-2 0 0,1 0 0,2 0 0,3 0 0,6 0 0,6-1 0,4-1 0,6-1 0,6-1 0,3-2 0,6 0 0,2 1 0,-1 1 0,-1 1 0,-6 2 0,-7-1 0,-6 0 0,-9 2 0,-6-2 0,-2 1 0,-4-2 0,0 0 0,-1 0 0,1-1 0,4 0 0,3-2 0,6-2 0,4 1 0,2-1 0,0 3 0,0 0 0,-4 1 0,-3 0 0,-6 1 0,-9 2 0,-8 1 0,-8 0 0,-6 1 0,-4 1 0,-2 0 0,-1 0 0,5-1 0,7-1 0,14 0 0,14 0 0,13 0 0,7 0 0,3 1 0,-2 3 0,-4 0 0,-3 2 0,-7-1 0,-5 0 0,-4-2 0,-1 1 0,0-2 0,6-1 0,10-1 0,12 2 0,11 1 0,7 2 0,5 2 0,-2 2 0,0 0 0,-5 0 0,-8 0 0,-7 0 0,-9 0 0,-9 0 0,-9-3 0,-5-1 0,-6-1 0,-2-1 0,0-1 0,1 1 0,3-1 0,4 1 0,4 1 0,3 0 0,2 1 0,2 0 0,-1 0 0,-3-2 0,-1-1 0,-3-2 0,3 0 0,4 0 0,3 0 0,-2 0 0,-7 0 0,-9-1 0,-11-1 0,-8 0 0,-5 0 0,-1-1 0,6-3 0,14-5 0,13-4 0,17-7 0,9-1 0,-6 4 0,-8 4 0,-19 7 0,-10 5 0,-7 2 0,-2 1 0,-2 1 0,1 1 0,-1 3 0,0 2 0,1 1 0,-1 3 0,0 1 0,1 2 0,-1 2 0,-1 3 0,-3 3 0,-1 2 0,-1 3 0,-1 2 0,-1 0 0,0-2 0,0 0 0,-1-2 0,0-2 0,0 0 0,-1-2 0,-3 0 0,-2 0 0,-4 0 0,-1 0 0,-1 1 0,-1 2 0,-3 0 0,0-2 0,-1-2 0,-1-2 0,-2-1 0,-7 1 0,-8-1 0,-10 2 0,-11 1 0,-7 1 0,-6 0 0,-2-1 0,4-2 0,1-1 0,1-4 0,-5-2 0,-5-4 0,-4-3 0,-6-2 0,-1-2 0,-2 1 0,0 1 0,2 0 0,2 0 0,4-2 0,5 0 0,6 0 0,5 0 0,3 0 0,-4 0 0,-2 0 0,-3 0 0,-1 0 0,2 0 0,0 0 0,-1 0 0,-8 0 0,-4 0 0,-6 0 0,-3 0 0,1 0 0,-4 0 0,0 0 0,-2 0 0,4 0 0,4 0 0,7-2 0,7 0 0,3 1 0,7-1 0,-1 2 0,0 0 0,-2 0 0,-2 0 0,0 0 0,1 0 0,3 0 0,-2 0 0,-3 0 0,-5 0 0,-5 0 0,-1 0 0,2-1 0,5-3 0,1-1 0,2-1 0,-1-1 0,1 0 0,4 2 0,3 0 0,3 0 0,3 2 0,-1 0 0,-1 2 0,-2 1 0,-2-2 0,2 0 0,4-2 0,6-2 0,6-1 0,6-1 0,2-1 0,2-1 0,1 0 0,-1 1 0,-1 0 0,-3 1 0,0 0 0,-1 0 0,0 1 0,-1 0 0,2-1 0,2-1 0,4-1 0,4 0 0,2-1 0,2-1 0,4 0 0,2 1 0,2 0 0,3 1 0,0 0 0,2 1 0,-1-1 0,0-1 0,1-2 0,1-2 0,2-1 0,2 0 0,3 2 0,2 0 0,2 2 0,1 0 0,0 0 0,0 3 0,0 1 0,0 2 0,1 2 0,1 0 0,2 0 0,1-2 0,0 0 0,0 0 0,-2 1 0,1 0 0,1-2 0,2 0 0,0-3 0,0 3 0,-3 1 0,1 2 0,-4 3 0,2-3 0,2-1 0,2-4 0,1-1 0,4 0 0,-7 4 0,2 1 0,-6 3 0,0 0 0,0 0 0,0-1 0,-1-1 0,2 0 0,0-1 0,2-2 0,1-4 0,1-1 0,-1 1 0,-1 2 0,-1 4 0,-2 1 0,-1 2 0,0 0 0,0-1 0,0 0 0,0 0 0,0 0 0,1 0 0,1 2 0,0 0 0,0 1 0,-1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DB2B50B239E24A8F82F0D49E394E58" ma:contentTypeVersion="13" ma:contentTypeDescription="Create a new document." ma:contentTypeScope="" ma:versionID="c3d4b1adbb03c06b422352b6ccea2af3">
  <xsd:schema xmlns:xsd="http://www.w3.org/2001/XMLSchema" xmlns:xs="http://www.w3.org/2001/XMLSchema" xmlns:p="http://schemas.microsoft.com/office/2006/metadata/properties" xmlns:ns2="8a48ffe4-904f-4768-bc85-3c9ca8e9f3cf" xmlns:ns3="db72c12f-87a4-44ab-bbc5-4cc8306b158a" targetNamespace="http://schemas.microsoft.com/office/2006/metadata/properties" ma:root="true" ma:fieldsID="9f5211e28f6927930d2394165b3e87e7" ns2:_="" ns3:_="">
    <xsd:import namespace="8a48ffe4-904f-4768-bc85-3c9ca8e9f3cf"/>
    <xsd:import namespace="db72c12f-87a4-44ab-bbc5-4cc8306b15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48ffe4-904f-4768-bc85-3c9ca8e9f3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7c8a686f-bba2-44f2-819b-edf0b3003f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2c12f-87a4-44ab-bbc5-4cc8306b158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4a90b710-f748-4220-b362-4102ae550bf9}" ma:internalName="TaxCatchAll" ma:showField="CatchAllData" ma:web="db72c12f-87a4-44ab-bbc5-4cc8306b1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a48ffe4-904f-4768-bc85-3c9ca8e9f3cf">
      <Terms xmlns="http://schemas.microsoft.com/office/infopath/2007/PartnerControls"/>
    </lcf76f155ced4ddcb4097134ff3c332f>
    <TaxCatchAll xmlns="db72c12f-87a4-44ab-bbc5-4cc8306b158a" xsi:nil="true"/>
  </documentManagement>
</p:properties>
</file>

<file path=customXml/itemProps1.xml><?xml version="1.0" encoding="utf-8"?>
<ds:datastoreItem xmlns:ds="http://schemas.openxmlformats.org/officeDocument/2006/customXml" ds:itemID="{638F02D5-C212-4241-9AB8-8D8226E8CA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A1690C-FB5D-4321-8D76-250896D09726}"/>
</file>

<file path=customXml/itemProps3.xml><?xml version="1.0" encoding="utf-8"?>
<ds:datastoreItem xmlns:ds="http://schemas.openxmlformats.org/officeDocument/2006/customXml" ds:itemID="{E59F6A6D-44B0-421B-B79A-C7DDFF3231A9}"/>
</file>

<file path=customXml/itemProps4.xml><?xml version="1.0" encoding="utf-8"?>
<ds:datastoreItem xmlns:ds="http://schemas.openxmlformats.org/officeDocument/2006/customXml" ds:itemID="{D160DEFB-E517-42F5-8F43-44649B33270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19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asekara H. P. it20665616</dc:creator>
  <cp:keywords/>
  <dc:description/>
  <cp:lastModifiedBy>Dhananjaya W.K.S it20667078</cp:lastModifiedBy>
  <cp:revision>6</cp:revision>
  <dcterms:created xsi:type="dcterms:W3CDTF">2024-01-19T10:36:00Z</dcterms:created>
  <dcterms:modified xsi:type="dcterms:W3CDTF">2024-02-06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B2B50B239E24A8F82F0D49E394E58</vt:lpwstr>
  </property>
</Properties>
</file>